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42E" w:rsidRDefault="00E51CCA" w:rsidP="000411F3">
      <w:pPr>
        <w:tabs>
          <w:tab w:val="center" w:pos="5400"/>
          <w:tab w:val="left" w:pos="8025"/>
        </w:tabs>
        <w:spacing w:after="0"/>
      </w:pPr>
      <w:bookmarkStart w:id="0" w:name="_GoBack"/>
      <w:bookmarkEnd w:id="0"/>
      <w:r>
        <w:rPr>
          <w:rFonts w:ascii="Arial" w:hAnsi="Arial" w:cs="Arial"/>
          <w:sz w:val="24"/>
          <w:szCs w:val="24"/>
        </w:rPr>
        <w:tab/>
      </w:r>
    </w:p>
    <w:p w:rsidR="0039242E" w:rsidRDefault="00E51CCA">
      <w:pPr>
        <w:pStyle w:val="DocumentTitle-HCG"/>
        <w:spacing w:line="360" w:lineRule="auto"/>
        <w:rPr>
          <w:sz w:val="32"/>
          <w:szCs w:val="32"/>
        </w:rPr>
      </w:pPr>
      <w:r>
        <w:rPr>
          <w:sz w:val="32"/>
          <w:szCs w:val="32"/>
        </w:rPr>
        <w:t xml:space="preserve">FORM: </w:t>
      </w:r>
      <w:r w:rsidR="00E47242">
        <w:rPr>
          <w:sz w:val="32"/>
          <w:szCs w:val="32"/>
        </w:rPr>
        <w:t>Request to Serve as the Reviewing IRB</w:t>
      </w:r>
    </w:p>
    <w:p w:rsidR="0039242E" w:rsidRDefault="00E51CCA">
      <w:pPr>
        <w:pStyle w:val="DocumentTitle-HCG"/>
        <w:jc w:val="left"/>
        <w:rPr>
          <w:b w:val="0"/>
          <w:bCs/>
          <w:sz w:val="22"/>
          <w:szCs w:val="22"/>
        </w:rPr>
      </w:pPr>
      <w:r>
        <w:rPr>
          <w:b w:val="0"/>
          <w:bCs/>
          <w:sz w:val="22"/>
          <w:szCs w:val="22"/>
        </w:rPr>
        <w:t xml:space="preserve">The purpose of this </w:t>
      </w:r>
      <w:r w:rsidR="00E47242">
        <w:rPr>
          <w:b w:val="0"/>
          <w:bCs/>
          <w:sz w:val="22"/>
          <w:szCs w:val="22"/>
        </w:rPr>
        <w:t>form</w:t>
      </w:r>
      <w:r>
        <w:rPr>
          <w:b w:val="0"/>
          <w:bCs/>
          <w:sz w:val="22"/>
          <w:szCs w:val="22"/>
        </w:rPr>
        <w:t xml:space="preserve"> is </w:t>
      </w:r>
      <w:r w:rsidR="00E47242">
        <w:rPr>
          <w:b w:val="0"/>
          <w:bCs/>
          <w:sz w:val="22"/>
          <w:szCs w:val="22"/>
        </w:rPr>
        <w:t>request that the Mount Sinai IRB serve as the Reviewing IRB for an upcoming project.  This form should be submitted to PPHS at least two weeks in advance of grant submission.</w:t>
      </w:r>
    </w:p>
    <w:p w:rsidR="0039242E" w:rsidRDefault="00E51CCA">
      <w:pPr>
        <w:pStyle w:val="SectionHeading-HCG"/>
        <w:rPr>
          <w:sz w:val="22"/>
          <w:szCs w:val="22"/>
        </w:rPr>
      </w:pPr>
      <w:r>
        <w:rPr>
          <w:sz w:val="22"/>
          <w:szCs w:val="22"/>
        </w:rPr>
        <w:t>basic information</w:t>
      </w:r>
    </w:p>
    <w:tbl>
      <w:tblPr>
        <w:tblStyle w:val="TableGrid"/>
        <w:tblW w:w="0" w:type="auto"/>
        <w:tblLook w:val="04A0" w:firstRow="1" w:lastRow="0" w:firstColumn="1" w:lastColumn="0" w:noHBand="0" w:noVBand="1"/>
      </w:tblPr>
      <w:tblGrid>
        <w:gridCol w:w="3235"/>
        <w:gridCol w:w="7555"/>
      </w:tblGrid>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Title of Study:</w:t>
            </w:r>
          </w:p>
        </w:tc>
        <w:sdt>
          <w:sdtPr>
            <w:rPr>
              <w:rFonts w:ascii="Arial" w:hAnsi="Arial" w:cs="Arial"/>
            </w:rPr>
            <w:id w:val="1276523040"/>
            <w:placeholder>
              <w:docPart w:val="FF8BA0C2BDA547CB9A9940C89F2B384A"/>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Principal Investigator:</w:t>
            </w:r>
          </w:p>
        </w:tc>
        <w:sdt>
          <w:sdtPr>
            <w:rPr>
              <w:rFonts w:ascii="Arial" w:hAnsi="Arial" w:cs="Arial"/>
            </w:rPr>
            <w:id w:val="-140662443"/>
            <w:placeholder>
              <w:docPart w:val="87F3E81E263147648C09F4180186DAEA"/>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 xml:space="preserve">Phone: </w:t>
            </w:r>
          </w:p>
        </w:tc>
        <w:sdt>
          <w:sdtPr>
            <w:rPr>
              <w:rFonts w:ascii="Arial" w:hAnsi="Arial" w:cs="Arial"/>
            </w:rPr>
            <w:id w:val="759410883"/>
            <w:placeholder>
              <w:docPart w:val="89C6A0B2BC9346FC9818755343983EF1"/>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Email:</w:t>
            </w:r>
          </w:p>
        </w:tc>
        <w:sdt>
          <w:sdtPr>
            <w:rPr>
              <w:rFonts w:ascii="Arial" w:hAnsi="Arial" w:cs="Arial"/>
            </w:rPr>
            <w:id w:val="-285275802"/>
            <w:placeholder>
              <w:docPart w:val="1ED3754775C146A39CF1DBC09F423832"/>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Primary Contact Name</w:t>
            </w:r>
          </w:p>
        </w:tc>
        <w:tc>
          <w:tcPr>
            <w:tcW w:w="7555" w:type="dxa"/>
          </w:tcPr>
          <w:p w:rsidR="00E47242" w:rsidRDefault="0068107D" w:rsidP="00E47242">
            <w:pPr>
              <w:rPr>
                <w:rFonts w:ascii="Arial" w:hAnsi="Arial" w:cs="Arial"/>
              </w:rPr>
            </w:pPr>
            <w:sdt>
              <w:sdtPr>
                <w:rPr>
                  <w:rFonts w:ascii="Arial" w:hAnsi="Arial" w:cs="Arial"/>
                </w:rPr>
                <w:id w:val="-1131390727"/>
                <w:placeholder>
                  <w:docPart w:val="0208E8A6464B4E8FBE1E1B2AA3E8013E"/>
                </w:placeholder>
                <w:showingPlcHdr/>
              </w:sdtPr>
              <w:sdtEndPr/>
              <w:sdtContent>
                <w:r w:rsidR="00E47242">
                  <w:rPr>
                    <w:rStyle w:val="PlaceholderText"/>
                    <w:color w:val="auto"/>
                  </w:rPr>
                  <w:t>Click or tap here to enter text.</w:t>
                </w:r>
              </w:sdtContent>
            </w:sdt>
          </w:p>
        </w:tc>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 xml:space="preserve">Phone: </w:t>
            </w:r>
          </w:p>
        </w:tc>
        <w:tc>
          <w:tcPr>
            <w:tcW w:w="7555" w:type="dxa"/>
          </w:tcPr>
          <w:p w:rsidR="00E47242" w:rsidRDefault="0068107D" w:rsidP="00E47242">
            <w:pPr>
              <w:tabs>
                <w:tab w:val="center" w:pos="3714"/>
              </w:tabs>
              <w:rPr>
                <w:rFonts w:ascii="Arial" w:hAnsi="Arial" w:cs="Arial"/>
              </w:rPr>
            </w:pPr>
            <w:sdt>
              <w:sdtPr>
                <w:rPr>
                  <w:rFonts w:ascii="Arial" w:hAnsi="Arial" w:cs="Arial"/>
                </w:rPr>
                <w:id w:val="122357135"/>
                <w:placeholder>
                  <w:docPart w:val="BE9C35FBF8F14246B34A7DE610187A28"/>
                </w:placeholder>
                <w:showingPlcHdr/>
              </w:sdtPr>
              <w:sdtEndPr/>
              <w:sdtContent>
                <w:r w:rsidR="00E47242">
                  <w:rPr>
                    <w:rStyle w:val="PlaceholderText"/>
                    <w:color w:val="auto"/>
                  </w:rPr>
                  <w:t>Click or tap here to enter text.</w:t>
                </w:r>
              </w:sdtContent>
            </w:sdt>
            <w:r w:rsidR="00E47242">
              <w:rPr>
                <w:rFonts w:ascii="Arial" w:hAnsi="Arial" w:cs="Arial"/>
              </w:rPr>
              <w:tab/>
            </w:r>
          </w:p>
        </w:tc>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Email:</w:t>
            </w:r>
          </w:p>
        </w:tc>
        <w:sdt>
          <w:sdtPr>
            <w:rPr>
              <w:rFonts w:ascii="Arial" w:hAnsi="Arial" w:cs="Arial"/>
            </w:rPr>
            <w:id w:val="-2085685761"/>
            <w:placeholder>
              <w:docPart w:val="0741365E604F4AA29A172C655D306088"/>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Date of Request</w:t>
            </w:r>
          </w:p>
        </w:tc>
        <w:sdt>
          <w:sdtPr>
            <w:rPr>
              <w:rFonts w:ascii="Arial" w:hAnsi="Arial" w:cs="Arial"/>
            </w:rPr>
            <w:id w:val="-969975732"/>
            <w:placeholder>
              <w:docPart w:val="053AD01CE190470D9607A0A8AEEF55D7"/>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GCO#</w:t>
            </w:r>
          </w:p>
        </w:tc>
        <w:sdt>
          <w:sdtPr>
            <w:rPr>
              <w:rFonts w:ascii="Arial" w:hAnsi="Arial" w:cs="Arial"/>
            </w:rPr>
            <w:id w:val="125980555"/>
            <w:placeholder>
              <w:docPart w:val="A53D99A9538D40589D8A22AD8E31CFF7"/>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rPr>
          <w:trHeight w:val="70"/>
        </w:trPr>
        <w:tc>
          <w:tcPr>
            <w:tcW w:w="3235" w:type="dxa"/>
          </w:tcPr>
          <w:p w:rsidR="00E47242" w:rsidRPr="00E47242" w:rsidRDefault="00E47242" w:rsidP="00E47242">
            <w:pPr>
              <w:jc w:val="right"/>
              <w:rPr>
                <w:rFonts w:ascii="Arial" w:hAnsi="Arial" w:cs="Arial"/>
                <w:b/>
              </w:rPr>
            </w:pPr>
            <w:r w:rsidRPr="00E47242">
              <w:rPr>
                <w:rFonts w:ascii="Arial" w:hAnsi="Arial" w:cs="Arial"/>
                <w:b/>
              </w:rPr>
              <w:t>Submission Due Date:</w:t>
            </w:r>
          </w:p>
        </w:tc>
        <w:sdt>
          <w:sdtPr>
            <w:rPr>
              <w:rFonts w:ascii="Arial" w:hAnsi="Arial" w:cs="Arial"/>
            </w:rPr>
            <w:id w:val="-1132392885"/>
            <w:placeholder>
              <w:docPart w:val="285D7A22092F440AACE0F44A06A2F129"/>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r w:rsidR="00E47242">
        <w:tc>
          <w:tcPr>
            <w:tcW w:w="3235" w:type="dxa"/>
          </w:tcPr>
          <w:p w:rsidR="00E47242" w:rsidRPr="00E47242" w:rsidRDefault="00E47242" w:rsidP="00E47242">
            <w:pPr>
              <w:jc w:val="right"/>
              <w:rPr>
                <w:rFonts w:ascii="Arial" w:hAnsi="Arial" w:cs="Arial"/>
                <w:b/>
              </w:rPr>
            </w:pPr>
            <w:r w:rsidRPr="00E47242">
              <w:rPr>
                <w:rFonts w:ascii="Arial" w:hAnsi="Arial" w:cs="Arial"/>
                <w:b/>
              </w:rPr>
              <w:t>Expected Start Date:</w:t>
            </w:r>
          </w:p>
        </w:tc>
        <w:sdt>
          <w:sdtPr>
            <w:rPr>
              <w:rFonts w:ascii="Arial" w:hAnsi="Arial" w:cs="Arial"/>
            </w:rPr>
            <w:id w:val="91355747"/>
            <w:placeholder>
              <w:docPart w:val="A04081531FBA4CC79537AA305500E790"/>
            </w:placeholder>
            <w:showingPlcHdr/>
          </w:sdtPr>
          <w:sdtEndPr/>
          <w:sdtContent>
            <w:tc>
              <w:tcPr>
                <w:tcW w:w="7555" w:type="dxa"/>
              </w:tcPr>
              <w:p w:rsidR="00E47242" w:rsidRDefault="00E47242" w:rsidP="00E47242">
                <w:pPr>
                  <w:rPr>
                    <w:rFonts w:ascii="Arial" w:hAnsi="Arial" w:cs="Arial"/>
                  </w:rPr>
                </w:pPr>
                <w:r>
                  <w:rPr>
                    <w:rStyle w:val="PlaceholderText"/>
                    <w:color w:val="auto"/>
                  </w:rPr>
                  <w:t>Click or tap here to enter text.</w:t>
                </w:r>
              </w:p>
            </w:tc>
          </w:sdtContent>
        </w:sdt>
      </w:tr>
    </w:tbl>
    <w:p w:rsidR="0039242E" w:rsidRDefault="0039242E">
      <w:pPr>
        <w:spacing w:after="0"/>
        <w:rPr>
          <w:rFonts w:ascii="Arial" w:hAnsi="Arial" w:cs="Arial"/>
          <w:b/>
          <w:bCs/>
        </w:rPr>
      </w:pPr>
    </w:p>
    <w:p w:rsidR="0039242E" w:rsidRDefault="00E47242">
      <w:pPr>
        <w:pStyle w:val="SectionHeading-HCG"/>
        <w:rPr>
          <w:sz w:val="22"/>
          <w:szCs w:val="22"/>
        </w:rPr>
      </w:pPr>
      <w:r>
        <w:rPr>
          <w:sz w:val="22"/>
          <w:szCs w:val="22"/>
        </w:rPr>
        <w:t>General study/GRANT information</w:t>
      </w:r>
    </w:p>
    <w:p w:rsidR="0039242E" w:rsidRDefault="0039242E">
      <w:pPr>
        <w:pStyle w:val="Sub-SectionText-HCG"/>
        <w:rPr>
          <w:rFonts w:cs="Arial"/>
          <w:sz w:val="22"/>
        </w:rPr>
        <w:sectPr w:rsidR="0039242E">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tbl>
      <w:tblPr>
        <w:tblStyle w:val="TableGrid"/>
        <w:tblW w:w="0" w:type="auto"/>
        <w:tblInd w:w="-5" w:type="dxa"/>
        <w:tblLook w:val="04A0" w:firstRow="1" w:lastRow="0" w:firstColumn="1" w:lastColumn="0" w:noHBand="0" w:noVBand="1"/>
      </w:tblPr>
      <w:tblGrid>
        <w:gridCol w:w="1980"/>
        <w:gridCol w:w="8815"/>
      </w:tblGrid>
      <w:tr w:rsidR="005924CD" w:rsidTr="005407F6">
        <w:tc>
          <w:tcPr>
            <w:tcW w:w="10795" w:type="dxa"/>
            <w:gridSpan w:val="2"/>
          </w:tcPr>
          <w:p w:rsidR="005924CD" w:rsidRDefault="005924CD" w:rsidP="00FC3D69">
            <w:pPr>
              <w:pStyle w:val="Sub-SectionText-HCG"/>
              <w:spacing w:before="120" w:line="276" w:lineRule="auto"/>
              <w:ind w:left="0" w:firstLine="0"/>
              <w:contextualSpacing w:val="0"/>
              <w:rPr>
                <w:rFonts w:cs="Arial"/>
                <w:sz w:val="22"/>
              </w:rPr>
            </w:pPr>
            <w:r w:rsidRPr="005924CD">
              <w:rPr>
                <w:rFonts w:cs="Arial"/>
                <w:b/>
                <w:sz w:val="22"/>
              </w:rPr>
              <w:t>Please list the funding agency:</w:t>
            </w:r>
            <w:r>
              <w:rPr>
                <w:rFonts w:cs="Arial"/>
                <w:sz w:val="22"/>
              </w:rPr>
              <w:t xml:space="preserve"> </w:t>
            </w:r>
            <w:sdt>
              <w:sdtPr>
                <w:rPr>
                  <w:rFonts w:cs="Arial"/>
                </w:rPr>
                <w:id w:val="-820970342"/>
                <w:placeholder>
                  <w:docPart w:val="3BAD67F5A23E449A967F9AF38A1231F0"/>
                </w:placeholder>
                <w:showingPlcHdr/>
              </w:sdtPr>
              <w:sdtEndPr/>
              <w:sdtContent>
                <w:r>
                  <w:rPr>
                    <w:rStyle w:val="PlaceholderText"/>
                    <w:color w:val="auto"/>
                  </w:rPr>
                  <w:t>Click or tap here to enter text.</w:t>
                </w:r>
              </w:sdtContent>
            </w:sdt>
          </w:p>
        </w:tc>
      </w:tr>
      <w:tr w:rsidR="00E47242" w:rsidTr="00E47242">
        <w:tc>
          <w:tcPr>
            <w:tcW w:w="1980" w:type="dxa"/>
          </w:tcPr>
          <w:p w:rsidR="00E47242" w:rsidRPr="00FC3D69" w:rsidRDefault="0068107D" w:rsidP="00FC3D69">
            <w:pPr>
              <w:pStyle w:val="Sub-SectionText-HCG"/>
              <w:spacing w:before="120" w:line="276" w:lineRule="auto"/>
              <w:ind w:left="0" w:firstLine="0"/>
              <w:contextualSpacing w:val="0"/>
              <w:rPr>
                <w:rFonts w:cs="Arial"/>
                <w:sz w:val="22"/>
              </w:rPr>
            </w:pPr>
            <w:sdt>
              <w:sdtPr>
                <w:rPr>
                  <w:rFonts w:cs="Arial"/>
                  <w:sz w:val="22"/>
                </w:rPr>
                <w:id w:val="1637761866"/>
                <w14:checkbox>
                  <w14:checked w14:val="0"/>
                  <w14:checkedState w14:val="2612" w14:font="MS Gothic"/>
                  <w14:uncheckedState w14:val="2610" w14:font="MS Gothic"/>
                </w14:checkbox>
              </w:sdtPr>
              <w:sdtEndPr/>
              <w:sdtContent>
                <w:r w:rsidR="00FC3D69">
                  <w:rPr>
                    <w:rFonts w:ascii="MS Gothic" w:eastAsia="MS Gothic" w:hAnsi="MS Gothic" w:cs="Arial" w:hint="eastAsia"/>
                    <w:sz w:val="22"/>
                  </w:rPr>
                  <w:t>☐</w:t>
                </w:r>
              </w:sdtContent>
            </w:sdt>
            <w:r w:rsidR="00E47242" w:rsidRPr="00FC3D69">
              <w:rPr>
                <w:rFonts w:cs="Arial"/>
                <w:sz w:val="22"/>
              </w:rPr>
              <w:t xml:space="preserve"> Yes   </w:t>
            </w:r>
            <w:sdt>
              <w:sdtPr>
                <w:rPr>
                  <w:rFonts w:cs="Arial"/>
                  <w:sz w:val="22"/>
                </w:rPr>
                <w:id w:val="-1223826624"/>
                <w14:checkbox>
                  <w14:checked w14:val="0"/>
                  <w14:checkedState w14:val="2612" w14:font="MS Gothic"/>
                  <w14:uncheckedState w14:val="2610" w14:font="MS Gothic"/>
                </w14:checkbox>
              </w:sdtPr>
              <w:sdtEndPr/>
              <w:sdtContent>
                <w:r w:rsidR="00E47242" w:rsidRPr="00FC3D69">
                  <w:rPr>
                    <w:rFonts w:ascii="Segoe UI Symbol" w:eastAsia="MS Gothic" w:hAnsi="Segoe UI Symbol" w:cs="Segoe UI Symbol"/>
                    <w:sz w:val="22"/>
                  </w:rPr>
                  <w:t>☐</w:t>
                </w:r>
              </w:sdtContent>
            </w:sdt>
            <w:r w:rsidR="00E47242" w:rsidRPr="00FC3D69">
              <w:rPr>
                <w:rFonts w:cs="Arial"/>
                <w:sz w:val="22"/>
              </w:rPr>
              <w:t xml:space="preserve"> No</w:t>
            </w:r>
          </w:p>
        </w:tc>
        <w:tc>
          <w:tcPr>
            <w:tcW w:w="8815" w:type="dxa"/>
          </w:tcPr>
          <w:p w:rsidR="00FC3D69" w:rsidRPr="00FC3D69" w:rsidRDefault="00FC3D69" w:rsidP="00FC3D69">
            <w:pPr>
              <w:pStyle w:val="Sub-SectionText-HCG"/>
              <w:spacing w:before="120" w:line="276" w:lineRule="auto"/>
              <w:ind w:left="0" w:firstLine="0"/>
              <w:contextualSpacing w:val="0"/>
              <w:rPr>
                <w:rFonts w:cs="Arial"/>
                <w:sz w:val="22"/>
              </w:rPr>
            </w:pPr>
            <w:r w:rsidRPr="00FC3D69">
              <w:rPr>
                <w:rFonts w:cs="Arial"/>
                <w:sz w:val="22"/>
              </w:rPr>
              <w:t xml:space="preserve">Is Mount Sinai the prime awardee?  </w:t>
            </w:r>
          </w:p>
          <w:p w:rsidR="00E47242" w:rsidRPr="00FC3D69" w:rsidRDefault="00FC3D69" w:rsidP="00FC3D69">
            <w:pPr>
              <w:pStyle w:val="Sub-SectionText-HCG"/>
              <w:spacing w:before="120" w:line="276" w:lineRule="auto"/>
              <w:ind w:left="0" w:firstLine="0"/>
              <w:contextualSpacing w:val="0"/>
              <w:rPr>
                <w:rFonts w:cs="Arial"/>
                <w:sz w:val="22"/>
              </w:rPr>
            </w:pPr>
            <w:r w:rsidRPr="00FC3D69">
              <w:rPr>
                <w:rFonts w:cs="Arial"/>
                <w:sz w:val="22"/>
              </w:rPr>
              <w:t xml:space="preserve">If not, who is the prime institution? </w:t>
            </w:r>
            <w:sdt>
              <w:sdtPr>
                <w:rPr>
                  <w:rFonts w:cs="Arial"/>
                  <w:sz w:val="22"/>
                </w:rPr>
                <w:id w:val="-964804088"/>
                <w:placeholder>
                  <w:docPart w:val="F9C76FA679DE40CE95033A6E5D1BD829"/>
                </w:placeholder>
                <w:showingPlcHdr/>
              </w:sdtPr>
              <w:sdtEndPr/>
              <w:sdtContent>
                <w:r w:rsidRPr="00FC3D69">
                  <w:rPr>
                    <w:rStyle w:val="PlaceholderText"/>
                    <w:rFonts w:cs="Arial"/>
                    <w:color w:val="auto"/>
                    <w:sz w:val="22"/>
                  </w:rPr>
                  <w:t>Click or tap here to enter text.</w:t>
                </w:r>
              </w:sdtContent>
            </w:sdt>
          </w:p>
        </w:tc>
      </w:tr>
      <w:tr w:rsidR="00FC3D69" w:rsidTr="00E47242">
        <w:tc>
          <w:tcPr>
            <w:tcW w:w="1980" w:type="dxa"/>
          </w:tcPr>
          <w:p w:rsidR="00FC3D69" w:rsidRPr="00FC3D69" w:rsidRDefault="0068107D" w:rsidP="00FC3D69">
            <w:pPr>
              <w:pStyle w:val="Sub-SectionText-HCG"/>
              <w:spacing w:before="120" w:line="276" w:lineRule="auto"/>
              <w:ind w:left="0" w:firstLine="0"/>
              <w:contextualSpacing w:val="0"/>
              <w:rPr>
                <w:rFonts w:cs="Arial"/>
                <w:sz w:val="22"/>
              </w:rPr>
            </w:pPr>
            <w:sdt>
              <w:sdtPr>
                <w:rPr>
                  <w:rFonts w:cs="Arial"/>
                  <w:sz w:val="22"/>
                </w:rPr>
                <w:id w:val="-1340539650"/>
                <w14:checkbox>
                  <w14:checked w14:val="0"/>
                  <w14:checkedState w14:val="2612" w14:font="MS Gothic"/>
                  <w14:uncheckedState w14:val="2610" w14:font="MS Gothic"/>
                </w14:checkbox>
              </w:sdtPr>
              <w:sdtEndPr/>
              <w:sdtContent>
                <w:r w:rsidR="00FA2A7E">
                  <w:rPr>
                    <w:rFonts w:ascii="MS Gothic" w:eastAsia="MS Gothic" w:hAnsi="MS Gothic" w:cs="Arial" w:hint="eastAsia"/>
                    <w:sz w:val="22"/>
                  </w:rPr>
                  <w:t>☐</w:t>
                </w:r>
              </w:sdtContent>
            </w:sdt>
            <w:r w:rsidR="00FA2A7E" w:rsidRPr="00FC3D69">
              <w:rPr>
                <w:rFonts w:cs="Arial"/>
                <w:sz w:val="22"/>
              </w:rPr>
              <w:t xml:space="preserve"> Yes   </w:t>
            </w:r>
            <w:sdt>
              <w:sdtPr>
                <w:rPr>
                  <w:rFonts w:cs="Arial"/>
                  <w:sz w:val="22"/>
                </w:rPr>
                <w:id w:val="-86226096"/>
                <w14:checkbox>
                  <w14:checked w14:val="0"/>
                  <w14:checkedState w14:val="2612" w14:font="MS Gothic"/>
                  <w14:uncheckedState w14:val="2610" w14:font="MS Gothic"/>
                </w14:checkbox>
              </w:sdtPr>
              <w:sdtEndPr/>
              <w:sdtContent>
                <w:r w:rsidR="00FA2A7E" w:rsidRPr="00FC3D69">
                  <w:rPr>
                    <w:rFonts w:ascii="Segoe UI Symbol" w:eastAsia="MS Gothic" w:hAnsi="Segoe UI Symbol" w:cs="Segoe UI Symbol"/>
                    <w:sz w:val="22"/>
                  </w:rPr>
                  <w:t>☐</w:t>
                </w:r>
              </w:sdtContent>
            </w:sdt>
            <w:r w:rsidR="00FA2A7E" w:rsidRPr="00FC3D69">
              <w:rPr>
                <w:rFonts w:cs="Arial"/>
                <w:sz w:val="22"/>
              </w:rPr>
              <w:t xml:space="preserve"> No</w:t>
            </w:r>
          </w:p>
        </w:tc>
        <w:tc>
          <w:tcPr>
            <w:tcW w:w="8815" w:type="dxa"/>
          </w:tcPr>
          <w:p w:rsidR="00FC3D69" w:rsidRDefault="00FC3D69" w:rsidP="00FC3D69">
            <w:pPr>
              <w:pStyle w:val="Sub-SectionText-HCG"/>
              <w:spacing w:before="120" w:line="276" w:lineRule="auto"/>
              <w:ind w:left="0" w:firstLine="0"/>
              <w:contextualSpacing w:val="0"/>
              <w:rPr>
                <w:rFonts w:cs="Arial"/>
                <w:sz w:val="22"/>
              </w:rPr>
            </w:pPr>
            <w:r>
              <w:rPr>
                <w:rFonts w:cs="Arial"/>
                <w:sz w:val="22"/>
              </w:rPr>
              <w:t>Is Mount Sinai a recruitment</w:t>
            </w:r>
            <w:r w:rsidR="00AD0BEE">
              <w:rPr>
                <w:rFonts w:cs="Arial"/>
                <w:sz w:val="22"/>
              </w:rPr>
              <w:t xml:space="preserve"> site for this research?</w:t>
            </w:r>
          </w:p>
        </w:tc>
      </w:tr>
      <w:tr w:rsidR="00E47242" w:rsidTr="00E47242">
        <w:tc>
          <w:tcPr>
            <w:tcW w:w="1980" w:type="dxa"/>
          </w:tcPr>
          <w:p w:rsidR="00E47242" w:rsidRDefault="0068107D" w:rsidP="00FC3D69">
            <w:pPr>
              <w:pStyle w:val="Sub-SectionText-HCG"/>
              <w:spacing w:before="120" w:line="276" w:lineRule="auto"/>
              <w:ind w:left="0" w:firstLine="0"/>
              <w:contextualSpacing w:val="0"/>
              <w:rPr>
                <w:rFonts w:cs="Arial"/>
                <w:sz w:val="22"/>
              </w:rPr>
            </w:pPr>
            <w:sdt>
              <w:sdtPr>
                <w:rPr>
                  <w:rFonts w:cs="Arial"/>
                  <w:sz w:val="22"/>
                </w:rPr>
                <w:id w:val="-782650612"/>
                <w14:checkbox>
                  <w14:checked w14:val="0"/>
                  <w14:checkedState w14:val="2612" w14:font="MS Gothic"/>
                  <w14:uncheckedState w14:val="2610" w14:font="MS Gothic"/>
                </w14:checkbox>
              </w:sdtPr>
              <w:sdtEndPr/>
              <w:sdtContent>
                <w:r w:rsidR="00FC3D69">
                  <w:rPr>
                    <w:rFonts w:ascii="MS Gothic" w:eastAsia="MS Gothic" w:hAnsi="MS Gothic" w:cs="Arial" w:hint="eastAsia"/>
                    <w:sz w:val="22"/>
                  </w:rPr>
                  <w:t>☐</w:t>
                </w:r>
              </w:sdtContent>
            </w:sdt>
            <w:r w:rsidR="00FC3D69" w:rsidRPr="00FC3D69">
              <w:rPr>
                <w:rFonts w:cs="Arial"/>
                <w:sz w:val="22"/>
              </w:rPr>
              <w:t xml:space="preserve"> Yes   </w:t>
            </w:r>
            <w:sdt>
              <w:sdtPr>
                <w:rPr>
                  <w:rFonts w:cs="Arial"/>
                  <w:sz w:val="22"/>
                </w:rPr>
                <w:id w:val="681406481"/>
                <w14:checkbox>
                  <w14:checked w14:val="0"/>
                  <w14:checkedState w14:val="2612" w14:font="MS Gothic"/>
                  <w14:uncheckedState w14:val="2610" w14:font="MS Gothic"/>
                </w14:checkbox>
              </w:sdtPr>
              <w:sdtEndPr/>
              <w:sdtContent>
                <w:r w:rsidR="00FC3D69">
                  <w:rPr>
                    <w:rFonts w:ascii="MS Gothic" w:eastAsia="MS Gothic" w:hAnsi="MS Gothic" w:cs="Arial" w:hint="eastAsia"/>
                    <w:sz w:val="22"/>
                  </w:rPr>
                  <w:t>☐</w:t>
                </w:r>
              </w:sdtContent>
            </w:sdt>
            <w:r w:rsidR="00FC3D69" w:rsidRPr="00FC3D69">
              <w:rPr>
                <w:rFonts w:cs="Arial"/>
                <w:sz w:val="22"/>
              </w:rPr>
              <w:t xml:space="preserve"> No</w:t>
            </w:r>
          </w:p>
        </w:tc>
        <w:tc>
          <w:tcPr>
            <w:tcW w:w="8815" w:type="dxa"/>
          </w:tcPr>
          <w:p w:rsidR="00E47242" w:rsidRDefault="00FC3D69" w:rsidP="00FC3D69">
            <w:pPr>
              <w:pStyle w:val="Sub-SectionText-HCG"/>
              <w:spacing w:before="120" w:line="276" w:lineRule="auto"/>
              <w:ind w:left="0" w:firstLine="0"/>
              <w:contextualSpacing w:val="0"/>
              <w:rPr>
                <w:rFonts w:cs="Arial"/>
                <w:sz w:val="22"/>
              </w:rPr>
            </w:pPr>
            <w:r>
              <w:rPr>
                <w:rFonts w:cs="Arial"/>
                <w:sz w:val="22"/>
              </w:rPr>
              <w:t>Are there five (5) or fewer non-Sinai sites?</w:t>
            </w:r>
          </w:p>
          <w:p w:rsidR="00FC3D69" w:rsidRPr="00FC3D69" w:rsidRDefault="00FC3D69" w:rsidP="00FC3D69">
            <w:pPr>
              <w:pStyle w:val="Sub-SectionText-HCG"/>
              <w:spacing w:before="120" w:line="276" w:lineRule="auto"/>
              <w:ind w:left="0" w:firstLine="0"/>
              <w:contextualSpacing w:val="0"/>
              <w:rPr>
                <w:rFonts w:cs="Arial"/>
                <w:i/>
                <w:sz w:val="22"/>
              </w:rPr>
            </w:pPr>
            <w:r w:rsidRPr="00FC3D69">
              <w:rPr>
                <w:rFonts w:cs="Arial"/>
                <w:i/>
                <w:sz w:val="22"/>
              </w:rPr>
              <w:t>If no, ISMMS cannot serve as the Reviewing IRB.</w:t>
            </w:r>
          </w:p>
        </w:tc>
      </w:tr>
      <w:tr w:rsidR="00E47242" w:rsidTr="00E47242">
        <w:tc>
          <w:tcPr>
            <w:tcW w:w="1980" w:type="dxa"/>
          </w:tcPr>
          <w:p w:rsidR="00E47242" w:rsidRDefault="0068107D" w:rsidP="00FC3D69">
            <w:pPr>
              <w:pStyle w:val="Sub-SectionText-HCG"/>
              <w:spacing w:before="120" w:line="276" w:lineRule="auto"/>
              <w:ind w:left="0" w:firstLine="0"/>
              <w:contextualSpacing w:val="0"/>
              <w:rPr>
                <w:rFonts w:cs="Arial"/>
                <w:sz w:val="22"/>
              </w:rPr>
            </w:pPr>
            <w:sdt>
              <w:sdtPr>
                <w:rPr>
                  <w:rFonts w:cs="Arial"/>
                  <w:sz w:val="22"/>
                </w:rPr>
                <w:id w:val="-1290361776"/>
                <w14:checkbox>
                  <w14:checked w14:val="0"/>
                  <w14:checkedState w14:val="2612" w14:font="MS Gothic"/>
                  <w14:uncheckedState w14:val="2610" w14:font="MS Gothic"/>
                </w14:checkbox>
              </w:sdtPr>
              <w:sdtEndPr/>
              <w:sdtContent>
                <w:r w:rsidR="00FC3D69">
                  <w:rPr>
                    <w:rFonts w:ascii="MS Gothic" w:eastAsia="MS Gothic" w:hAnsi="MS Gothic" w:cs="Arial" w:hint="eastAsia"/>
                    <w:sz w:val="22"/>
                  </w:rPr>
                  <w:t>☐</w:t>
                </w:r>
              </w:sdtContent>
            </w:sdt>
            <w:r w:rsidR="00FC3D69" w:rsidRPr="00FC3D69">
              <w:rPr>
                <w:rFonts w:cs="Arial"/>
                <w:sz w:val="22"/>
              </w:rPr>
              <w:t xml:space="preserve"> Yes   </w:t>
            </w:r>
            <w:sdt>
              <w:sdtPr>
                <w:rPr>
                  <w:rFonts w:cs="Arial"/>
                  <w:sz w:val="22"/>
                </w:rPr>
                <w:id w:val="-540218101"/>
                <w14:checkbox>
                  <w14:checked w14:val="0"/>
                  <w14:checkedState w14:val="2612" w14:font="MS Gothic"/>
                  <w14:uncheckedState w14:val="2610" w14:font="MS Gothic"/>
                </w14:checkbox>
              </w:sdtPr>
              <w:sdtEndPr/>
              <w:sdtContent>
                <w:r w:rsidR="00FC3D69">
                  <w:rPr>
                    <w:rFonts w:ascii="MS Gothic" w:eastAsia="MS Gothic" w:hAnsi="MS Gothic" w:cs="Arial" w:hint="eastAsia"/>
                    <w:sz w:val="22"/>
                  </w:rPr>
                  <w:t>☐</w:t>
                </w:r>
              </w:sdtContent>
            </w:sdt>
            <w:r w:rsidR="00FC3D69" w:rsidRPr="00FC3D69">
              <w:rPr>
                <w:rFonts w:cs="Arial"/>
                <w:sz w:val="22"/>
              </w:rPr>
              <w:t xml:space="preserve"> No</w:t>
            </w:r>
          </w:p>
        </w:tc>
        <w:tc>
          <w:tcPr>
            <w:tcW w:w="8815" w:type="dxa"/>
          </w:tcPr>
          <w:p w:rsidR="00FC3D69" w:rsidRDefault="00FC3D69" w:rsidP="00FC3D69">
            <w:pPr>
              <w:pStyle w:val="Sub-SectionText-HCG"/>
              <w:spacing w:before="120" w:line="276" w:lineRule="auto"/>
              <w:ind w:left="0" w:firstLine="0"/>
              <w:contextualSpacing w:val="0"/>
              <w:rPr>
                <w:rFonts w:cs="Arial"/>
                <w:sz w:val="22"/>
              </w:rPr>
            </w:pPr>
            <w:r w:rsidRPr="00FC3D69">
              <w:rPr>
                <w:rFonts w:cs="Arial"/>
                <w:sz w:val="22"/>
              </w:rPr>
              <w:t xml:space="preserve">Are all external sites currently a part of, or willing to join, the SMART IRB Master Common Reciprocal Institutional Review Board Authorization Agreement (SMART IRB Agreement)? </w:t>
            </w:r>
            <w:r>
              <w:rPr>
                <w:rFonts w:cs="Arial"/>
                <w:sz w:val="22"/>
              </w:rPr>
              <w:t xml:space="preserve">See </w:t>
            </w:r>
            <w:hyperlink r:id="rId15" w:history="1">
              <w:r w:rsidRPr="00FD653D">
                <w:rPr>
                  <w:rStyle w:val="Hyperlink"/>
                  <w:rFonts w:cs="Arial"/>
                  <w:sz w:val="22"/>
                </w:rPr>
                <w:t>https://smartirb.org/participating-institutions/</w:t>
              </w:r>
            </w:hyperlink>
            <w:r>
              <w:rPr>
                <w:rFonts w:cs="Arial"/>
                <w:sz w:val="22"/>
              </w:rPr>
              <w:t xml:space="preserve"> </w:t>
            </w:r>
          </w:p>
          <w:p w:rsidR="00E47242" w:rsidRPr="00FC3D69" w:rsidRDefault="00FC3D69" w:rsidP="00FC3D69">
            <w:pPr>
              <w:pStyle w:val="Sub-SectionText-HCG"/>
              <w:spacing w:before="120" w:line="276" w:lineRule="auto"/>
              <w:ind w:left="0" w:firstLine="0"/>
              <w:contextualSpacing w:val="0"/>
              <w:rPr>
                <w:rFonts w:cs="Arial"/>
                <w:i/>
                <w:sz w:val="22"/>
              </w:rPr>
            </w:pPr>
            <w:r w:rsidRPr="00FC3D69">
              <w:rPr>
                <w:rFonts w:cs="Arial"/>
                <w:i/>
                <w:sz w:val="22"/>
              </w:rPr>
              <w:t>If no, ISMMS likely cannot serve as the Reviewing IRB.</w:t>
            </w:r>
          </w:p>
        </w:tc>
      </w:tr>
    </w:tbl>
    <w:p w:rsidR="0039242E" w:rsidRDefault="0039242E">
      <w:pPr>
        <w:pStyle w:val="Sub-SectionText-HCG"/>
        <w:rPr>
          <w:sz w:val="22"/>
        </w:rPr>
      </w:pPr>
    </w:p>
    <w:p w:rsidR="000F0EAE" w:rsidRDefault="000F0EAE">
      <w:pPr>
        <w:pStyle w:val="Sub-SectionText-HCG"/>
        <w:rPr>
          <w:sz w:val="22"/>
        </w:rPr>
        <w:sectPr w:rsidR="000F0EAE" w:rsidSect="00E47242">
          <w:type w:val="continuous"/>
          <w:pgSz w:w="12240" w:h="15840"/>
          <w:pgMar w:top="720" w:right="720" w:bottom="720" w:left="720" w:header="720" w:footer="720" w:gutter="0"/>
          <w:cols w:space="720"/>
          <w:docGrid w:linePitch="360"/>
        </w:sectPr>
      </w:pPr>
    </w:p>
    <w:p w:rsidR="0039242E" w:rsidRDefault="00AD0BEE">
      <w:pPr>
        <w:pStyle w:val="SectionHeading-HCG"/>
        <w:rPr>
          <w:sz w:val="22"/>
          <w:szCs w:val="22"/>
        </w:rPr>
      </w:pPr>
      <w:r>
        <w:rPr>
          <w:sz w:val="22"/>
          <w:szCs w:val="22"/>
        </w:rPr>
        <w:t>PARTICIPATING SITES</w:t>
      </w:r>
    </w:p>
    <w:tbl>
      <w:tblPr>
        <w:tblStyle w:val="TableGrid"/>
        <w:tblW w:w="0" w:type="auto"/>
        <w:tblInd w:w="-5" w:type="dxa"/>
        <w:tblLook w:val="04A0" w:firstRow="1" w:lastRow="0" w:firstColumn="1" w:lastColumn="0" w:noHBand="0" w:noVBand="1"/>
      </w:tblPr>
      <w:tblGrid>
        <w:gridCol w:w="1980"/>
        <w:gridCol w:w="8815"/>
      </w:tblGrid>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t>Site #1</w:t>
            </w:r>
          </w:p>
        </w:tc>
        <w:tc>
          <w:tcPr>
            <w:tcW w:w="8815" w:type="dxa"/>
          </w:tcPr>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Name of site</w:t>
            </w:r>
            <w:r>
              <w:rPr>
                <w:rFonts w:cs="Arial"/>
                <w:sz w:val="22"/>
              </w:rPr>
              <w:t xml:space="preserve">: </w:t>
            </w:r>
            <w:sdt>
              <w:sdtPr>
                <w:rPr>
                  <w:rFonts w:cs="Arial"/>
                  <w:sz w:val="22"/>
                </w:rPr>
                <w:id w:val="226415754"/>
                <w:placeholder>
                  <w:docPart w:val="D0AB400929B44CDC9335227D7ABBCD9D"/>
                </w:placeholder>
                <w:showingPlcHdr/>
              </w:sdtPr>
              <w:sdtEndPr/>
              <w:sdtContent>
                <w:r w:rsidRPr="00FC3D69">
                  <w:rPr>
                    <w:rStyle w:val="PlaceholderText"/>
                    <w:rFonts w:cs="Arial"/>
                    <w:color w:val="auto"/>
                    <w:sz w:val="22"/>
                  </w:rPr>
                  <w:t>Click or tap here to enter text.</w:t>
                </w:r>
              </w:sdtContent>
            </w:sdt>
            <w:r>
              <w:rPr>
                <w:rFonts w:cs="Arial"/>
                <w:sz w:val="22"/>
              </w:rPr>
              <w:t xml:space="preserve"> </w:t>
            </w:r>
          </w:p>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Member of SmartIRB Agreement</w:t>
            </w:r>
            <w:r>
              <w:rPr>
                <w:rFonts w:cs="Arial"/>
                <w:sz w:val="22"/>
              </w:rPr>
              <w:t xml:space="preserve">: </w:t>
            </w:r>
            <w:sdt>
              <w:sdtPr>
                <w:rPr>
                  <w:rFonts w:cs="Arial"/>
                  <w:sz w:val="22"/>
                </w:rPr>
                <w:id w:val="516052591"/>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Yes  </w:t>
            </w:r>
            <w:sdt>
              <w:sdtPr>
                <w:rPr>
                  <w:rFonts w:cs="Arial"/>
                  <w:sz w:val="22"/>
                </w:rPr>
                <w:id w:val="691576353"/>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No, but will join prior to study start</w:t>
            </w:r>
          </w:p>
          <w:p w:rsidR="00AD0BEE" w:rsidRPr="00B6636B" w:rsidRDefault="00AD0BEE" w:rsidP="00AD0BEE">
            <w:pPr>
              <w:pStyle w:val="Sub-SectionText-HCG"/>
              <w:spacing w:before="120" w:line="276" w:lineRule="auto"/>
              <w:ind w:left="0" w:firstLine="0"/>
              <w:contextualSpacing w:val="0"/>
              <w:rPr>
                <w:rFonts w:cs="Arial"/>
                <w:b/>
                <w:sz w:val="22"/>
              </w:rPr>
            </w:pPr>
            <w:r w:rsidRPr="00AD0BEE">
              <w:rPr>
                <w:rFonts w:cs="Arial"/>
                <w:b/>
                <w:sz w:val="22"/>
              </w:rPr>
              <w:lastRenderedPageBreak/>
              <w:t xml:space="preserve">Role of Site in the research: </w:t>
            </w:r>
            <w:sdt>
              <w:sdtPr>
                <w:rPr>
                  <w:rFonts w:cs="Arial"/>
                  <w:sz w:val="22"/>
                </w:rPr>
                <w:id w:val="-1214961573"/>
                <w:placeholder>
                  <w:docPart w:val="DB6AF526D1024B97A2B7BF593E3F5CC4"/>
                </w:placeholder>
                <w:showingPlcHdr/>
              </w:sdtPr>
              <w:sdtEndPr/>
              <w:sdtContent>
                <w:r w:rsidR="00B6636B" w:rsidRPr="00FC3D69">
                  <w:rPr>
                    <w:rStyle w:val="PlaceholderText"/>
                    <w:rFonts w:cs="Arial"/>
                    <w:color w:val="auto"/>
                    <w:sz w:val="22"/>
                  </w:rPr>
                  <w:t>Click or tap here to enter text.</w:t>
                </w:r>
              </w:sdtContent>
            </w:sdt>
          </w:p>
        </w:tc>
      </w:tr>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lastRenderedPageBreak/>
              <w:t>Site #2</w:t>
            </w:r>
          </w:p>
        </w:tc>
        <w:tc>
          <w:tcPr>
            <w:tcW w:w="8815" w:type="dxa"/>
          </w:tcPr>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Name of site</w:t>
            </w:r>
            <w:r>
              <w:rPr>
                <w:rFonts w:cs="Arial"/>
                <w:sz w:val="22"/>
              </w:rPr>
              <w:t xml:space="preserve">: </w:t>
            </w:r>
            <w:sdt>
              <w:sdtPr>
                <w:rPr>
                  <w:rFonts w:cs="Arial"/>
                  <w:sz w:val="22"/>
                </w:rPr>
                <w:id w:val="-1590073100"/>
                <w:placeholder>
                  <w:docPart w:val="EE8E112FF8014745BDC300EF97995F78"/>
                </w:placeholder>
                <w:showingPlcHdr/>
              </w:sdtPr>
              <w:sdtEndPr/>
              <w:sdtContent>
                <w:r w:rsidRPr="00FC3D69">
                  <w:rPr>
                    <w:rStyle w:val="PlaceholderText"/>
                    <w:rFonts w:cs="Arial"/>
                    <w:color w:val="auto"/>
                    <w:sz w:val="22"/>
                  </w:rPr>
                  <w:t>Click or tap here to enter text.</w:t>
                </w:r>
              </w:sdtContent>
            </w:sdt>
            <w:r>
              <w:rPr>
                <w:rFonts w:cs="Arial"/>
                <w:sz w:val="22"/>
              </w:rPr>
              <w:t xml:space="preserve"> </w:t>
            </w:r>
          </w:p>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Member of SmartIRB Agreement</w:t>
            </w:r>
            <w:r>
              <w:rPr>
                <w:rFonts w:cs="Arial"/>
                <w:sz w:val="22"/>
              </w:rPr>
              <w:t xml:space="preserve">: </w:t>
            </w:r>
            <w:sdt>
              <w:sdtPr>
                <w:rPr>
                  <w:rFonts w:cs="Arial"/>
                  <w:sz w:val="22"/>
                </w:rPr>
                <w:id w:val="-1521463796"/>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Yes  </w:t>
            </w:r>
            <w:sdt>
              <w:sdtPr>
                <w:rPr>
                  <w:rFonts w:cs="Arial"/>
                  <w:sz w:val="22"/>
                </w:rPr>
                <w:id w:val="-1980378177"/>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No, but will join prior to study start</w:t>
            </w:r>
          </w:p>
          <w:p w:rsidR="00AD0BEE" w:rsidRPr="00B6636B" w:rsidRDefault="00AD0BEE" w:rsidP="00B6636B">
            <w:pPr>
              <w:pStyle w:val="Sub-SectionText-HCG"/>
              <w:spacing w:before="120" w:line="276" w:lineRule="auto"/>
              <w:ind w:left="0" w:firstLine="0"/>
              <w:contextualSpacing w:val="0"/>
              <w:rPr>
                <w:rFonts w:cs="Arial"/>
                <w:b/>
                <w:sz w:val="22"/>
              </w:rPr>
            </w:pPr>
            <w:r w:rsidRPr="00AD0BEE">
              <w:rPr>
                <w:rFonts w:cs="Arial"/>
                <w:b/>
                <w:sz w:val="22"/>
              </w:rPr>
              <w:t xml:space="preserve">Role of Site in the research: </w:t>
            </w:r>
            <w:sdt>
              <w:sdtPr>
                <w:rPr>
                  <w:rFonts w:cs="Arial"/>
                  <w:sz w:val="22"/>
                </w:rPr>
                <w:id w:val="816465838"/>
                <w:placeholder>
                  <w:docPart w:val="23FB83DA80B8485DB18FA8ADD4A2A1B0"/>
                </w:placeholder>
                <w:showingPlcHdr/>
              </w:sdtPr>
              <w:sdtEndPr/>
              <w:sdtContent>
                <w:r w:rsidR="00B6636B" w:rsidRPr="00FC3D69">
                  <w:rPr>
                    <w:rStyle w:val="PlaceholderText"/>
                    <w:rFonts w:cs="Arial"/>
                    <w:color w:val="auto"/>
                    <w:sz w:val="22"/>
                  </w:rPr>
                  <w:t>Click or tap here to enter text.</w:t>
                </w:r>
              </w:sdtContent>
            </w:sdt>
          </w:p>
        </w:tc>
      </w:tr>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t>Site #3</w:t>
            </w:r>
          </w:p>
        </w:tc>
        <w:tc>
          <w:tcPr>
            <w:tcW w:w="8815" w:type="dxa"/>
          </w:tcPr>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Name of site</w:t>
            </w:r>
            <w:r>
              <w:rPr>
                <w:rFonts w:cs="Arial"/>
                <w:sz w:val="22"/>
              </w:rPr>
              <w:t xml:space="preserve">: </w:t>
            </w:r>
            <w:sdt>
              <w:sdtPr>
                <w:rPr>
                  <w:rFonts w:cs="Arial"/>
                  <w:sz w:val="22"/>
                </w:rPr>
                <w:id w:val="1755932444"/>
                <w:placeholder>
                  <w:docPart w:val="518DC1BD3DCC41EEA4DD61CAEC9BDFC1"/>
                </w:placeholder>
                <w:showingPlcHdr/>
              </w:sdtPr>
              <w:sdtEndPr/>
              <w:sdtContent>
                <w:r w:rsidRPr="00FC3D69">
                  <w:rPr>
                    <w:rStyle w:val="PlaceholderText"/>
                    <w:rFonts w:cs="Arial"/>
                    <w:color w:val="auto"/>
                    <w:sz w:val="22"/>
                  </w:rPr>
                  <w:t>Click or tap here to enter text.</w:t>
                </w:r>
              </w:sdtContent>
            </w:sdt>
            <w:r>
              <w:rPr>
                <w:rFonts w:cs="Arial"/>
                <w:sz w:val="22"/>
              </w:rPr>
              <w:t xml:space="preserve"> </w:t>
            </w:r>
          </w:p>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Member of SmartIRB Agreement</w:t>
            </w:r>
            <w:r>
              <w:rPr>
                <w:rFonts w:cs="Arial"/>
                <w:sz w:val="22"/>
              </w:rPr>
              <w:t xml:space="preserve">: </w:t>
            </w:r>
            <w:sdt>
              <w:sdtPr>
                <w:rPr>
                  <w:rFonts w:cs="Arial"/>
                  <w:sz w:val="22"/>
                </w:rPr>
                <w:id w:val="-14313686"/>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Yes  </w:t>
            </w:r>
            <w:sdt>
              <w:sdtPr>
                <w:rPr>
                  <w:rFonts w:cs="Arial"/>
                  <w:sz w:val="22"/>
                </w:rPr>
                <w:id w:val="-1751270871"/>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No, but will join prior to study start</w:t>
            </w:r>
          </w:p>
          <w:p w:rsidR="00AD0BEE" w:rsidRPr="00B6636B" w:rsidRDefault="00AD0BEE" w:rsidP="00B6636B">
            <w:pPr>
              <w:pStyle w:val="Sub-SectionText-HCG"/>
              <w:spacing w:before="120" w:line="276" w:lineRule="auto"/>
              <w:ind w:left="0" w:firstLine="0"/>
              <w:contextualSpacing w:val="0"/>
              <w:rPr>
                <w:rFonts w:cs="Arial"/>
                <w:b/>
                <w:sz w:val="22"/>
              </w:rPr>
            </w:pPr>
            <w:r w:rsidRPr="00AD0BEE">
              <w:rPr>
                <w:rFonts w:cs="Arial"/>
                <w:b/>
                <w:sz w:val="22"/>
              </w:rPr>
              <w:t xml:space="preserve">Role of Site in the research: </w:t>
            </w:r>
            <w:sdt>
              <w:sdtPr>
                <w:rPr>
                  <w:rFonts w:cs="Arial"/>
                  <w:sz w:val="22"/>
                </w:rPr>
                <w:id w:val="-1576276458"/>
                <w:placeholder>
                  <w:docPart w:val="70CD89214D15428E8F97508C2B6B5622"/>
                </w:placeholder>
                <w:showingPlcHdr/>
              </w:sdtPr>
              <w:sdtEndPr/>
              <w:sdtContent>
                <w:r w:rsidR="00B6636B" w:rsidRPr="00FC3D69">
                  <w:rPr>
                    <w:rStyle w:val="PlaceholderText"/>
                    <w:rFonts w:cs="Arial"/>
                    <w:color w:val="auto"/>
                    <w:sz w:val="22"/>
                  </w:rPr>
                  <w:t>Click or tap here to enter text.</w:t>
                </w:r>
              </w:sdtContent>
            </w:sdt>
          </w:p>
        </w:tc>
      </w:tr>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t>Site #4</w:t>
            </w:r>
          </w:p>
        </w:tc>
        <w:tc>
          <w:tcPr>
            <w:tcW w:w="8815" w:type="dxa"/>
          </w:tcPr>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Name of site</w:t>
            </w:r>
            <w:r>
              <w:rPr>
                <w:rFonts w:cs="Arial"/>
                <w:sz w:val="22"/>
              </w:rPr>
              <w:t xml:space="preserve">: </w:t>
            </w:r>
            <w:sdt>
              <w:sdtPr>
                <w:rPr>
                  <w:rFonts w:cs="Arial"/>
                  <w:sz w:val="22"/>
                </w:rPr>
                <w:id w:val="1179542948"/>
                <w:placeholder>
                  <w:docPart w:val="FF826CC8CD1A4F018FCAF38796928F1D"/>
                </w:placeholder>
                <w:showingPlcHdr/>
              </w:sdtPr>
              <w:sdtEndPr/>
              <w:sdtContent>
                <w:r w:rsidRPr="00FC3D69">
                  <w:rPr>
                    <w:rStyle w:val="PlaceholderText"/>
                    <w:rFonts w:cs="Arial"/>
                    <w:color w:val="auto"/>
                    <w:sz w:val="22"/>
                  </w:rPr>
                  <w:t>Click or tap here to enter text.</w:t>
                </w:r>
              </w:sdtContent>
            </w:sdt>
            <w:r>
              <w:rPr>
                <w:rFonts w:cs="Arial"/>
                <w:sz w:val="22"/>
              </w:rPr>
              <w:t xml:space="preserve"> </w:t>
            </w:r>
          </w:p>
          <w:p w:rsidR="00AD0BEE" w:rsidRDefault="00AD0BEE" w:rsidP="00AD0BEE">
            <w:pPr>
              <w:pStyle w:val="Sub-SectionText-HCG"/>
              <w:spacing w:before="120" w:line="276" w:lineRule="auto"/>
              <w:ind w:left="0" w:firstLine="0"/>
              <w:contextualSpacing w:val="0"/>
              <w:rPr>
                <w:rFonts w:cs="Arial"/>
                <w:sz w:val="22"/>
              </w:rPr>
            </w:pPr>
            <w:r w:rsidRPr="00AD0BEE">
              <w:rPr>
                <w:rFonts w:cs="Arial"/>
                <w:b/>
                <w:sz w:val="22"/>
              </w:rPr>
              <w:t>Member of SmartIRB Agreement</w:t>
            </w:r>
            <w:r>
              <w:rPr>
                <w:rFonts w:cs="Arial"/>
                <w:sz w:val="22"/>
              </w:rPr>
              <w:t xml:space="preserve">: </w:t>
            </w:r>
            <w:sdt>
              <w:sdtPr>
                <w:rPr>
                  <w:rFonts w:cs="Arial"/>
                  <w:sz w:val="22"/>
                </w:rPr>
                <w:id w:val="-1914001045"/>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Yes  </w:t>
            </w:r>
            <w:sdt>
              <w:sdtPr>
                <w:rPr>
                  <w:rFonts w:cs="Arial"/>
                  <w:sz w:val="22"/>
                </w:rPr>
                <w:id w:val="-1018627478"/>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No, but will join prior to study start</w:t>
            </w:r>
          </w:p>
          <w:p w:rsidR="00AD0BEE" w:rsidRPr="00B6636B" w:rsidRDefault="00AD0BEE" w:rsidP="00B6636B">
            <w:pPr>
              <w:pStyle w:val="Sub-SectionText-HCG"/>
              <w:spacing w:before="120" w:line="276" w:lineRule="auto"/>
              <w:ind w:left="0" w:firstLine="0"/>
              <w:contextualSpacing w:val="0"/>
              <w:rPr>
                <w:rFonts w:cs="Arial"/>
                <w:b/>
                <w:sz w:val="22"/>
              </w:rPr>
            </w:pPr>
            <w:r w:rsidRPr="00AD0BEE">
              <w:rPr>
                <w:rFonts w:cs="Arial"/>
                <w:b/>
                <w:sz w:val="22"/>
              </w:rPr>
              <w:t xml:space="preserve">Role of Site in the research: </w:t>
            </w:r>
            <w:sdt>
              <w:sdtPr>
                <w:rPr>
                  <w:rFonts w:cs="Arial"/>
                  <w:sz w:val="22"/>
                </w:rPr>
                <w:id w:val="-1766922007"/>
                <w:placeholder>
                  <w:docPart w:val="8F92C164264F4A7A908F19182ED55ED7"/>
                </w:placeholder>
                <w:showingPlcHdr/>
              </w:sdtPr>
              <w:sdtEndPr/>
              <w:sdtContent>
                <w:r w:rsidR="00B6636B" w:rsidRPr="00FC3D69">
                  <w:rPr>
                    <w:rStyle w:val="PlaceholderText"/>
                    <w:rFonts w:cs="Arial"/>
                    <w:color w:val="auto"/>
                    <w:sz w:val="22"/>
                  </w:rPr>
                  <w:t>Click or tap here to enter text.</w:t>
                </w:r>
              </w:sdtContent>
            </w:sdt>
          </w:p>
        </w:tc>
      </w:tr>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t>Site #5</w:t>
            </w:r>
          </w:p>
        </w:tc>
        <w:tc>
          <w:tcPr>
            <w:tcW w:w="8815" w:type="dxa"/>
          </w:tcPr>
          <w:p w:rsidR="00AD0BEE" w:rsidRDefault="00AD0BEE" w:rsidP="00F449C8">
            <w:pPr>
              <w:pStyle w:val="Sub-SectionText-HCG"/>
              <w:spacing w:before="120" w:line="276" w:lineRule="auto"/>
              <w:ind w:left="0" w:firstLine="0"/>
              <w:contextualSpacing w:val="0"/>
              <w:rPr>
                <w:rFonts w:cs="Arial"/>
                <w:sz w:val="22"/>
              </w:rPr>
            </w:pPr>
            <w:r w:rsidRPr="00AD0BEE">
              <w:rPr>
                <w:rFonts w:cs="Arial"/>
                <w:b/>
                <w:sz w:val="22"/>
              </w:rPr>
              <w:t>Name of site</w:t>
            </w:r>
            <w:r>
              <w:rPr>
                <w:rFonts w:cs="Arial"/>
                <w:sz w:val="22"/>
              </w:rPr>
              <w:t xml:space="preserve">: </w:t>
            </w:r>
            <w:sdt>
              <w:sdtPr>
                <w:rPr>
                  <w:rFonts w:cs="Arial"/>
                  <w:sz w:val="22"/>
                </w:rPr>
                <w:id w:val="232596658"/>
                <w:placeholder>
                  <w:docPart w:val="AC005F32B9DA4918BE4D039F0A770762"/>
                </w:placeholder>
                <w:showingPlcHdr/>
              </w:sdtPr>
              <w:sdtEndPr/>
              <w:sdtContent>
                <w:r w:rsidRPr="00FC3D69">
                  <w:rPr>
                    <w:rStyle w:val="PlaceholderText"/>
                    <w:rFonts w:cs="Arial"/>
                    <w:color w:val="auto"/>
                    <w:sz w:val="22"/>
                  </w:rPr>
                  <w:t>Click or tap here to enter text.</w:t>
                </w:r>
              </w:sdtContent>
            </w:sdt>
            <w:r>
              <w:rPr>
                <w:rFonts w:cs="Arial"/>
                <w:sz w:val="22"/>
              </w:rPr>
              <w:t xml:space="preserve"> </w:t>
            </w:r>
          </w:p>
          <w:p w:rsidR="00AD0BEE" w:rsidRDefault="00AD0BEE" w:rsidP="00F449C8">
            <w:pPr>
              <w:pStyle w:val="Sub-SectionText-HCG"/>
              <w:spacing w:before="120" w:line="276" w:lineRule="auto"/>
              <w:ind w:left="0" w:firstLine="0"/>
              <w:contextualSpacing w:val="0"/>
              <w:rPr>
                <w:rFonts w:cs="Arial"/>
                <w:sz w:val="22"/>
              </w:rPr>
            </w:pPr>
            <w:r w:rsidRPr="00AD0BEE">
              <w:rPr>
                <w:rFonts w:cs="Arial"/>
                <w:b/>
                <w:sz w:val="22"/>
              </w:rPr>
              <w:t>Member of SmartIRB Agreement</w:t>
            </w:r>
            <w:r>
              <w:rPr>
                <w:rFonts w:cs="Arial"/>
                <w:sz w:val="22"/>
              </w:rPr>
              <w:t xml:space="preserve">: </w:t>
            </w:r>
            <w:sdt>
              <w:sdtPr>
                <w:rPr>
                  <w:rFonts w:cs="Arial"/>
                  <w:sz w:val="22"/>
                </w:rPr>
                <w:id w:val="-30428560"/>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Yes  </w:t>
            </w:r>
            <w:sdt>
              <w:sdtPr>
                <w:rPr>
                  <w:rFonts w:cs="Arial"/>
                  <w:sz w:val="22"/>
                </w:rPr>
                <w:id w:val="-746180286"/>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sidRPr="00FC3D69">
              <w:rPr>
                <w:rFonts w:cs="Arial"/>
                <w:sz w:val="22"/>
              </w:rPr>
              <w:t xml:space="preserve"> No, but will join prior to study start</w:t>
            </w:r>
          </w:p>
          <w:p w:rsidR="00AD0BEE" w:rsidRPr="00B6636B" w:rsidRDefault="00AD0BEE" w:rsidP="00B6636B">
            <w:pPr>
              <w:pStyle w:val="Sub-SectionText-HCG"/>
              <w:spacing w:before="120" w:line="276" w:lineRule="auto"/>
              <w:ind w:left="0" w:firstLine="0"/>
              <w:contextualSpacing w:val="0"/>
              <w:rPr>
                <w:rFonts w:cs="Arial"/>
                <w:b/>
                <w:sz w:val="22"/>
              </w:rPr>
            </w:pPr>
            <w:r w:rsidRPr="00AD0BEE">
              <w:rPr>
                <w:rFonts w:cs="Arial"/>
                <w:b/>
                <w:sz w:val="22"/>
              </w:rPr>
              <w:t xml:space="preserve">Role of Site in the research: </w:t>
            </w:r>
            <w:sdt>
              <w:sdtPr>
                <w:rPr>
                  <w:rFonts w:cs="Arial"/>
                  <w:sz w:val="22"/>
                </w:rPr>
                <w:id w:val="-1503737164"/>
                <w:placeholder>
                  <w:docPart w:val="4FF32C64D3764A88A2591E7056308145"/>
                </w:placeholder>
                <w:showingPlcHdr/>
              </w:sdtPr>
              <w:sdtEndPr/>
              <w:sdtContent>
                <w:r w:rsidR="00B6636B" w:rsidRPr="00FC3D69">
                  <w:rPr>
                    <w:rStyle w:val="PlaceholderText"/>
                    <w:rFonts w:cs="Arial"/>
                    <w:color w:val="auto"/>
                    <w:sz w:val="22"/>
                  </w:rPr>
                  <w:t>Click or tap here to enter text.</w:t>
                </w:r>
              </w:sdtContent>
            </w:sdt>
          </w:p>
        </w:tc>
      </w:tr>
      <w:tr w:rsidR="00AD0BEE" w:rsidTr="00F449C8">
        <w:tc>
          <w:tcPr>
            <w:tcW w:w="1980" w:type="dxa"/>
          </w:tcPr>
          <w:p w:rsidR="00AD0BEE" w:rsidRPr="00AD0BEE" w:rsidRDefault="00AD0BEE" w:rsidP="00F449C8">
            <w:pPr>
              <w:pStyle w:val="Sub-SectionText-HCG"/>
              <w:spacing w:before="120" w:line="276" w:lineRule="auto"/>
              <w:ind w:left="0" w:firstLine="0"/>
              <w:contextualSpacing w:val="0"/>
              <w:rPr>
                <w:rFonts w:cs="Arial"/>
                <w:b/>
                <w:sz w:val="22"/>
              </w:rPr>
            </w:pPr>
            <w:r w:rsidRPr="00AD0BEE">
              <w:rPr>
                <w:rFonts w:cs="Arial"/>
                <w:b/>
                <w:sz w:val="22"/>
              </w:rPr>
              <w:t>Mount Sinai site</w:t>
            </w:r>
          </w:p>
        </w:tc>
        <w:tc>
          <w:tcPr>
            <w:tcW w:w="8815" w:type="dxa"/>
          </w:tcPr>
          <w:p w:rsidR="00AD0BEE" w:rsidRDefault="00AD0BEE" w:rsidP="00F449C8">
            <w:pPr>
              <w:pStyle w:val="Sub-SectionText-HCG"/>
              <w:spacing w:before="120" w:line="276" w:lineRule="auto"/>
              <w:ind w:left="0" w:firstLine="0"/>
              <w:contextualSpacing w:val="0"/>
              <w:rPr>
                <w:rFonts w:cs="Arial"/>
                <w:sz w:val="22"/>
              </w:rPr>
            </w:pPr>
            <w:r w:rsidRPr="00AD0BEE">
              <w:rPr>
                <w:rFonts w:cs="Arial"/>
                <w:b/>
                <w:sz w:val="22"/>
              </w:rPr>
              <w:t>Mount Sinai site(s) involved</w:t>
            </w:r>
            <w:r>
              <w:rPr>
                <w:rFonts w:cs="Arial"/>
                <w:sz w:val="22"/>
              </w:rPr>
              <w:t xml:space="preserve">: </w:t>
            </w:r>
            <w:sdt>
              <w:sdtPr>
                <w:rPr>
                  <w:rFonts w:cs="Arial"/>
                  <w:sz w:val="22"/>
                </w:rPr>
                <w:id w:val="1779294203"/>
                <w:placeholder>
                  <w:docPart w:val="80BB591BBCAE48F3B524A147EFCCD092"/>
                </w:placeholder>
                <w:showingPlcHdr/>
              </w:sdtPr>
              <w:sdtEndPr/>
              <w:sdtContent>
                <w:r w:rsidRPr="00FC3D69">
                  <w:rPr>
                    <w:rStyle w:val="PlaceholderText"/>
                    <w:rFonts w:cs="Arial"/>
                    <w:color w:val="auto"/>
                    <w:sz w:val="22"/>
                  </w:rPr>
                  <w:t>Click or tap here to enter text.</w:t>
                </w:r>
              </w:sdtContent>
            </w:sdt>
          </w:p>
          <w:p w:rsidR="00AD0BEE" w:rsidRDefault="00AD0BEE" w:rsidP="00F449C8">
            <w:pPr>
              <w:pStyle w:val="Sub-SectionText-HCG"/>
              <w:spacing w:before="120" w:line="276" w:lineRule="auto"/>
              <w:ind w:left="0" w:firstLine="0"/>
              <w:contextualSpacing w:val="0"/>
              <w:rPr>
                <w:rFonts w:cs="Arial"/>
                <w:sz w:val="22"/>
              </w:rPr>
            </w:pPr>
            <w:r w:rsidRPr="00AD0BEE">
              <w:rPr>
                <w:rFonts w:cs="Arial"/>
                <w:b/>
                <w:sz w:val="22"/>
              </w:rPr>
              <w:t>Role of Mount Sinai team if not a recruitment site</w:t>
            </w:r>
            <w:r>
              <w:rPr>
                <w:rFonts w:cs="Arial"/>
                <w:sz w:val="22"/>
              </w:rPr>
              <w:t xml:space="preserve">: </w:t>
            </w:r>
            <w:sdt>
              <w:sdtPr>
                <w:rPr>
                  <w:rFonts w:cs="Arial"/>
                  <w:sz w:val="22"/>
                </w:rPr>
                <w:id w:val="1242988473"/>
                <w:placeholder>
                  <w:docPart w:val="3B522E21D4BB4225B17F5F8A0020AC7D"/>
                </w:placeholder>
                <w:showingPlcHdr/>
              </w:sdtPr>
              <w:sdtEndPr/>
              <w:sdtContent>
                <w:r w:rsidRPr="00FC3D69">
                  <w:rPr>
                    <w:rStyle w:val="PlaceholderText"/>
                    <w:rFonts w:cs="Arial"/>
                    <w:color w:val="auto"/>
                    <w:sz w:val="22"/>
                  </w:rPr>
                  <w:t>Click or tap here to enter text.</w:t>
                </w:r>
              </w:sdtContent>
            </w:sdt>
          </w:p>
        </w:tc>
      </w:tr>
    </w:tbl>
    <w:p w:rsidR="0039242E" w:rsidRDefault="0039242E">
      <w:pPr>
        <w:pStyle w:val="PrimarySectionText-HCG"/>
        <w:ind w:left="0" w:firstLine="0"/>
        <w:rPr>
          <w:sz w:val="22"/>
        </w:rPr>
      </w:pPr>
    </w:p>
    <w:p w:rsidR="0039242E" w:rsidRDefault="00AD0BEE">
      <w:pPr>
        <w:pStyle w:val="SectionHeading-HCG"/>
        <w:pBdr>
          <w:top w:val="single" w:sz="4" w:space="0" w:color="AEAAAA" w:themeColor="background2" w:themeShade="BF"/>
        </w:pBdr>
        <w:rPr>
          <w:sz w:val="22"/>
          <w:szCs w:val="22"/>
        </w:rPr>
      </w:pPr>
      <w:r>
        <w:rPr>
          <w:sz w:val="22"/>
          <w:szCs w:val="22"/>
        </w:rPr>
        <w:t>RESEARCH PROCEDURES</w:t>
      </w:r>
    </w:p>
    <w:p w:rsidR="00AD0BEE" w:rsidRDefault="00AD0BEE">
      <w:pPr>
        <w:pStyle w:val="PrimarySectionText-HCG"/>
        <w:ind w:left="0" w:firstLine="0"/>
        <w:rPr>
          <w:sz w:val="22"/>
        </w:rPr>
        <w:sectPr w:rsidR="00AD0BEE">
          <w:headerReference w:type="default" r:id="rId16"/>
          <w:type w:val="continuous"/>
          <w:pgSz w:w="12240" w:h="15840"/>
          <w:pgMar w:top="720" w:right="720" w:bottom="720" w:left="720" w:header="720" w:footer="720" w:gutter="0"/>
          <w:cols w:space="720"/>
          <w:titlePg/>
          <w:docGrid w:linePitch="360"/>
        </w:sectPr>
      </w:pPr>
    </w:p>
    <w:p w:rsidR="0039242E" w:rsidRPr="00AD0BEE" w:rsidRDefault="00AD0BEE">
      <w:pPr>
        <w:pStyle w:val="PrimarySectionText-HCG"/>
        <w:ind w:left="0" w:firstLine="0"/>
        <w:rPr>
          <w:b/>
          <w:sz w:val="22"/>
        </w:rPr>
      </w:pPr>
      <w:r w:rsidRPr="00AD0BEE">
        <w:rPr>
          <w:b/>
          <w:sz w:val="22"/>
        </w:rPr>
        <w:t>Provide a brief overview of the research procedures and specify the site(s) where they will be conducted.</w:t>
      </w:r>
    </w:p>
    <w:p w:rsidR="0039242E" w:rsidRDefault="0068107D">
      <w:pPr>
        <w:pStyle w:val="Sub-SectionText-HCG"/>
        <w:ind w:left="288"/>
        <w:rPr>
          <w:sz w:val="22"/>
        </w:rPr>
        <w:sectPr w:rsidR="0039242E">
          <w:type w:val="continuous"/>
          <w:pgSz w:w="12240" w:h="15840"/>
          <w:pgMar w:top="720" w:right="720" w:bottom="720" w:left="720" w:header="720" w:footer="720" w:gutter="0"/>
          <w:cols w:space="720"/>
          <w:titlePg/>
          <w:docGrid w:linePitch="360"/>
        </w:sectPr>
      </w:pPr>
      <w:sdt>
        <w:sdtPr>
          <w:rPr>
            <w:rFonts w:cs="Arial"/>
            <w:sz w:val="22"/>
          </w:rPr>
          <w:id w:val="1942025255"/>
          <w:placeholder>
            <w:docPart w:val="FBEED53E06DE4FCE81D56B92C9EEE98C"/>
          </w:placeholder>
          <w:showingPlcHdr/>
        </w:sdtPr>
        <w:sdtEndPr/>
        <w:sdtContent>
          <w:r w:rsidR="00AD0BEE" w:rsidRPr="00FC3D69">
            <w:rPr>
              <w:rStyle w:val="PlaceholderText"/>
              <w:rFonts w:cs="Arial"/>
              <w:color w:val="auto"/>
              <w:sz w:val="22"/>
            </w:rPr>
            <w:t>Click or tap here to enter text.</w:t>
          </w:r>
        </w:sdtContent>
      </w:sdt>
    </w:p>
    <w:p w:rsidR="0039242E" w:rsidRDefault="00AD0BEE">
      <w:pPr>
        <w:pStyle w:val="SectionHeading-HCG"/>
        <w:rPr>
          <w:sz w:val="22"/>
          <w:szCs w:val="22"/>
        </w:rPr>
      </w:pPr>
      <w:r>
        <w:rPr>
          <w:sz w:val="22"/>
          <w:szCs w:val="22"/>
        </w:rPr>
        <w:t>REVIEW REquirements</w:t>
      </w:r>
    </w:p>
    <w:p w:rsidR="0039242E" w:rsidRDefault="0039242E">
      <w:pPr>
        <w:pStyle w:val="Sub-SectionText-HCG"/>
        <w:ind w:left="0" w:firstLine="0"/>
        <w:rPr>
          <w:sz w:val="22"/>
        </w:rPr>
        <w:sectPr w:rsidR="0039242E">
          <w:type w:val="continuous"/>
          <w:pgSz w:w="12240" w:h="15840"/>
          <w:pgMar w:top="720" w:right="720" w:bottom="720" w:left="720" w:header="720" w:footer="720" w:gutter="0"/>
          <w:cols w:space="720"/>
          <w:docGrid w:linePitch="360"/>
        </w:sectPr>
      </w:pPr>
    </w:p>
    <w:tbl>
      <w:tblPr>
        <w:tblStyle w:val="TableGrid"/>
        <w:tblW w:w="0" w:type="auto"/>
        <w:tblInd w:w="-5" w:type="dxa"/>
        <w:tblLook w:val="04A0" w:firstRow="1" w:lastRow="0" w:firstColumn="1" w:lastColumn="0" w:noHBand="0" w:noVBand="1"/>
      </w:tblPr>
      <w:tblGrid>
        <w:gridCol w:w="5544"/>
        <w:gridCol w:w="5251"/>
      </w:tblGrid>
      <w:tr w:rsidR="00AD0BEE" w:rsidTr="00B6636B">
        <w:tc>
          <w:tcPr>
            <w:tcW w:w="5544" w:type="dxa"/>
          </w:tcPr>
          <w:p w:rsidR="00AD0BEE" w:rsidRPr="00B6636B" w:rsidRDefault="00B6636B" w:rsidP="00B6636B">
            <w:pPr>
              <w:pStyle w:val="Sub-SectionText-HCG"/>
              <w:spacing w:before="120" w:line="276" w:lineRule="auto"/>
              <w:ind w:left="0" w:firstLine="0"/>
              <w:contextualSpacing w:val="0"/>
              <w:rPr>
                <w:b/>
                <w:sz w:val="22"/>
              </w:rPr>
            </w:pPr>
            <w:r w:rsidRPr="00B6636B">
              <w:rPr>
                <w:b/>
                <w:sz w:val="22"/>
              </w:rPr>
              <w:t>Expected number of consent forms (e.g., one adult consent form, one parental consent form)</w:t>
            </w:r>
          </w:p>
        </w:tc>
        <w:tc>
          <w:tcPr>
            <w:tcW w:w="5251" w:type="dxa"/>
          </w:tcPr>
          <w:p w:rsidR="00AD0BEE" w:rsidRDefault="0068107D" w:rsidP="00B6636B">
            <w:pPr>
              <w:pStyle w:val="Sub-SectionText-HCG"/>
              <w:spacing w:before="120" w:line="276" w:lineRule="auto"/>
              <w:ind w:left="0" w:firstLine="0"/>
              <w:contextualSpacing w:val="0"/>
              <w:rPr>
                <w:sz w:val="22"/>
              </w:rPr>
            </w:pPr>
            <w:sdt>
              <w:sdtPr>
                <w:rPr>
                  <w:rFonts w:cs="Arial"/>
                  <w:sz w:val="22"/>
                </w:rPr>
                <w:id w:val="2018110752"/>
                <w:placeholder>
                  <w:docPart w:val="4A9AAFCA3D684C57BF259276631FCDF2"/>
                </w:placeholder>
                <w:showingPlcHdr/>
              </w:sdtPr>
              <w:sdtEndPr/>
              <w:sdtContent>
                <w:r w:rsidR="00B6636B" w:rsidRPr="00FC3D69">
                  <w:rPr>
                    <w:rStyle w:val="PlaceholderText"/>
                    <w:rFonts w:cs="Arial"/>
                    <w:color w:val="auto"/>
                    <w:sz w:val="22"/>
                  </w:rPr>
                  <w:t>Click or tap here to enter text.</w:t>
                </w:r>
              </w:sdtContent>
            </w:sdt>
          </w:p>
        </w:tc>
      </w:tr>
      <w:tr w:rsidR="00AD0BEE" w:rsidTr="00B6636B">
        <w:tc>
          <w:tcPr>
            <w:tcW w:w="5544" w:type="dxa"/>
          </w:tcPr>
          <w:p w:rsidR="00AD0BEE" w:rsidRPr="00B6636B" w:rsidRDefault="00B6636B" w:rsidP="00B6636B">
            <w:pPr>
              <w:pStyle w:val="Sub-SectionText-HCG"/>
              <w:spacing w:before="120" w:line="276" w:lineRule="auto"/>
              <w:ind w:left="0" w:firstLine="0"/>
              <w:contextualSpacing w:val="0"/>
              <w:rPr>
                <w:b/>
                <w:sz w:val="22"/>
              </w:rPr>
            </w:pPr>
            <w:r w:rsidRPr="00B6636B">
              <w:rPr>
                <w:b/>
                <w:sz w:val="22"/>
              </w:rPr>
              <w:t>Years for the grant</w:t>
            </w:r>
          </w:p>
        </w:tc>
        <w:tc>
          <w:tcPr>
            <w:tcW w:w="5251" w:type="dxa"/>
          </w:tcPr>
          <w:p w:rsidR="00AD0BEE" w:rsidRDefault="0068107D" w:rsidP="00B6636B">
            <w:pPr>
              <w:pStyle w:val="Sub-SectionText-HCG"/>
              <w:spacing w:before="120" w:line="276" w:lineRule="auto"/>
              <w:ind w:left="0" w:firstLine="0"/>
              <w:contextualSpacing w:val="0"/>
              <w:rPr>
                <w:sz w:val="22"/>
              </w:rPr>
            </w:pPr>
            <w:sdt>
              <w:sdtPr>
                <w:rPr>
                  <w:rFonts w:cs="Arial"/>
                  <w:sz w:val="22"/>
                </w:rPr>
                <w:id w:val="-603195018"/>
                <w:placeholder>
                  <w:docPart w:val="D4280B0B47DF420B9A07AA57E0998C46"/>
                </w:placeholder>
                <w:showingPlcHdr/>
              </w:sdtPr>
              <w:sdtEndPr/>
              <w:sdtContent>
                <w:r w:rsidR="00B6636B" w:rsidRPr="00FC3D69">
                  <w:rPr>
                    <w:rStyle w:val="PlaceholderText"/>
                    <w:rFonts w:cs="Arial"/>
                    <w:color w:val="auto"/>
                    <w:sz w:val="22"/>
                  </w:rPr>
                  <w:t>Click or tap here to enter text.</w:t>
                </w:r>
              </w:sdtContent>
            </w:sdt>
          </w:p>
        </w:tc>
      </w:tr>
      <w:tr w:rsidR="00AD0BEE" w:rsidTr="00B6636B">
        <w:tc>
          <w:tcPr>
            <w:tcW w:w="5544" w:type="dxa"/>
          </w:tcPr>
          <w:p w:rsidR="00AD0BEE" w:rsidRPr="00B6636B" w:rsidRDefault="00B6636B" w:rsidP="00B6636B">
            <w:pPr>
              <w:pStyle w:val="Sub-SectionText-HCG"/>
              <w:spacing w:before="120" w:line="276" w:lineRule="auto"/>
              <w:ind w:left="0" w:firstLine="0"/>
              <w:contextualSpacing w:val="0"/>
              <w:rPr>
                <w:b/>
                <w:sz w:val="22"/>
              </w:rPr>
            </w:pPr>
            <w:r w:rsidRPr="00B6636B">
              <w:rPr>
                <w:b/>
                <w:sz w:val="22"/>
              </w:rPr>
              <w:t>Years with active study conduct</w:t>
            </w:r>
          </w:p>
        </w:tc>
        <w:tc>
          <w:tcPr>
            <w:tcW w:w="5251" w:type="dxa"/>
          </w:tcPr>
          <w:p w:rsidR="00AD0BEE" w:rsidRDefault="0068107D" w:rsidP="00B6636B">
            <w:pPr>
              <w:pStyle w:val="Sub-SectionText-HCG"/>
              <w:spacing w:before="120" w:line="276" w:lineRule="auto"/>
              <w:ind w:left="0" w:firstLine="0"/>
              <w:contextualSpacing w:val="0"/>
              <w:rPr>
                <w:sz w:val="22"/>
              </w:rPr>
            </w:pPr>
            <w:sdt>
              <w:sdtPr>
                <w:rPr>
                  <w:rFonts w:cs="Arial"/>
                  <w:sz w:val="22"/>
                </w:rPr>
                <w:id w:val="1758243730"/>
                <w:placeholder>
                  <w:docPart w:val="7C63B26D94244B89A0A12635BFE63704"/>
                </w:placeholder>
                <w:showingPlcHdr/>
              </w:sdtPr>
              <w:sdtEndPr/>
              <w:sdtContent>
                <w:r w:rsidR="00B6636B" w:rsidRPr="00FC3D69">
                  <w:rPr>
                    <w:rStyle w:val="PlaceholderText"/>
                    <w:rFonts w:cs="Arial"/>
                    <w:color w:val="auto"/>
                    <w:sz w:val="22"/>
                  </w:rPr>
                  <w:t>Click or tap here to enter text.</w:t>
                </w:r>
              </w:sdtContent>
            </w:sdt>
          </w:p>
        </w:tc>
      </w:tr>
      <w:tr w:rsidR="00B6636B" w:rsidTr="000A7338">
        <w:tc>
          <w:tcPr>
            <w:tcW w:w="10795" w:type="dxa"/>
            <w:gridSpan w:val="2"/>
          </w:tcPr>
          <w:p w:rsidR="00B6636B" w:rsidRDefault="00B6636B" w:rsidP="00B6636B">
            <w:pPr>
              <w:pStyle w:val="Sub-SectionText-HCG"/>
              <w:spacing w:before="120" w:line="276" w:lineRule="auto"/>
              <w:ind w:left="0" w:firstLine="0"/>
              <w:contextualSpacing w:val="0"/>
              <w:rPr>
                <w:sz w:val="22"/>
              </w:rPr>
            </w:pPr>
            <w:r w:rsidRPr="00B6636B">
              <w:rPr>
                <w:sz w:val="22"/>
              </w:rPr>
              <w:t>While it is noted that it is difficult to estimate the number of amendments that will occur over the life of the project, this information is important for calculating costs. You may want base your estimate on other similar projects you may have already conducted if you have that information available. All projects will include billing for at least one amendment</w:t>
            </w:r>
            <w:r>
              <w:rPr>
                <w:sz w:val="22"/>
              </w:rPr>
              <w:t xml:space="preserve"> per type</w:t>
            </w:r>
            <w:r w:rsidRPr="00B6636B">
              <w:rPr>
                <w:sz w:val="22"/>
              </w:rPr>
              <w:t>.</w:t>
            </w:r>
          </w:p>
        </w:tc>
      </w:tr>
      <w:tr w:rsidR="00B6636B" w:rsidTr="00B6636B">
        <w:tc>
          <w:tcPr>
            <w:tcW w:w="5544" w:type="dxa"/>
          </w:tcPr>
          <w:p w:rsidR="00B6636B" w:rsidRPr="00B6636B" w:rsidRDefault="00B6636B" w:rsidP="00B6636B">
            <w:pPr>
              <w:pStyle w:val="Sub-SectionText-HCG"/>
              <w:spacing w:before="120" w:line="276" w:lineRule="auto"/>
              <w:ind w:left="0" w:firstLine="0"/>
              <w:contextualSpacing w:val="0"/>
              <w:rPr>
                <w:b/>
                <w:sz w:val="22"/>
              </w:rPr>
            </w:pPr>
            <w:r>
              <w:rPr>
                <w:b/>
                <w:sz w:val="22"/>
              </w:rPr>
              <w:t>Protocol only amendments</w:t>
            </w:r>
          </w:p>
        </w:tc>
        <w:tc>
          <w:tcPr>
            <w:tcW w:w="5251" w:type="dxa"/>
          </w:tcPr>
          <w:p w:rsidR="00B6636B" w:rsidRDefault="0068107D" w:rsidP="00B6636B">
            <w:pPr>
              <w:pStyle w:val="Sub-SectionText-HCG"/>
              <w:spacing w:before="120" w:line="276" w:lineRule="auto"/>
              <w:ind w:left="0" w:firstLine="0"/>
              <w:contextualSpacing w:val="0"/>
              <w:rPr>
                <w:sz w:val="22"/>
              </w:rPr>
            </w:pPr>
            <w:sdt>
              <w:sdtPr>
                <w:rPr>
                  <w:rFonts w:cs="Arial"/>
                  <w:sz w:val="22"/>
                </w:rPr>
                <w:id w:val="1190330227"/>
                <w:placeholder>
                  <w:docPart w:val="781D5EE444A6495DB9648F043768CF00"/>
                </w:placeholder>
                <w:showingPlcHdr/>
              </w:sdtPr>
              <w:sdtEndPr/>
              <w:sdtContent>
                <w:r w:rsidR="00B6636B" w:rsidRPr="00FC3D69">
                  <w:rPr>
                    <w:rStyle w:val="PlaceholderText"/>
                    <w:rFonts w:cs="Arial"/>
                    <w:color w:val="auto"/>
                    <w:sz w:val="22"/>
                  </w:rPr>
                  <w:t>Click or tap here to enter text.</w:t>
                </w:r>
              </w:sdtContent>
            </w:sdt>
          </w:p>
        </w:tc>
      </w:tr>
      <w:tr w:rsidR="00B6636B" w:rsidTr="00B6636B">
        <w:tc>
          <w:tcPr>
            <w:tcW w:w="5544" w:type="dxa"/>
          </w:tcPr>
          <w:p w:rsidR="00B6636B" w:rsidRPr="00B6636B" w:rsidRDefault="00B6636B" w:rsidP="00B6636B">
            <w:pPr>
              <w:pStyle w:val="Sub-SectionText-HCG"/>
              <w:spacing w:before="120" w:line="276" w:lineRule="auto"/>
              <w:ind w:left="0" w:firstLine="0"/>
              <w:contextualSpacing w:val="0"/>
              <w:rPr>
                <w:b/>
                <w:sz w:val="22"/>
              </w:rPr>
            </w:pPr>
            <w:r>
              <w:rPr>
                <w:b/>
                <w:sz w:val="22"/>
              </w:rPr>
              <w:lastRenderedPageBreak/>
              <w:t>Recruitment only amendments</w:t>
            </w:r>
          </w:p>
        </w:tc>
        <w:tc>
          <w:tcPr>
            <w:tcW w:w="5251" w:type="dxa"/>
          </w:tcPr>
          <w:p w:rsidR="00B6636B" w:rsidRDefault="0068107D" w:rsidP="00B6636B">
            <w:pPr>
              <w:pStyle w:val="Sub-SectionText-HCG"/>
              <w:spacing w:before="120" w:line="276" w:lineRule="auto"/>
              <w:ind w:left="0" w:firstLine="0"/>
              <w:contextualSpacing w:val="0"/>
              <w:rPr>
                <w:sz w:val="22"/>
              </w:rPr>
            </w:pPr>
            <w:sdt>
              <w:sdtPr>
                <w:rPr>
                  <w:rFonts w:cs="Arial"/>
                  <w:sz w:val="22"/>
                </w:rPr>
                <w:id w:val="-2085758476"/>
                <w:placeholder>
                  <w:docPart w:val="287212D1EEBF4CAA974320194F806AE2"/>
                </w:placeholder>
                <w:showingPlcHdr/>
              </w:sdtPr>
              <w:sdtEndPr/>
              <w:sdtContent>
                <w:r w:rsidR="00B6636B" w:rsidRPr="00FC3D69">
                  <w:rPr>
                    <w:rStyle w:val="PlaceholderText"/>
                    <w:rFonts w:cs="Arial"/>
                    <w:color w:val="auto"/>
                    <w:sz w:val="22"/>
                  </w:rPr>
                  <w:t>Click or tap here to enter text.</w:t>
                </w:r>
              </w:sdtContent>
            </w:sdt>
          </w:p>
        </w:tc>
      </w:tr>
      <w:tr w:rsidR="00B6636B" w:rsidTr="00B6636B">
        <w:tc>
          <w:tcPr>
            <w:tcW w:w="5544" w:type="dxa"/>
          </w:tcPr>
          <w:p w:rsidR="00B6636B" w:rsidRPr="00B6636B" w:rsidRDefault="00B6636B" w:rsidP="00B6636B">
            <w:pPr>
              <w:pStyle w:val="Sub-SectionText-HCG"/>
              <w:spacing w:before="120" w:line="276" w:lineRule="auto"/>
              <w:ind w:left="0" w:firstLine="0"/>
              <w:contextualSpacing w:val="0"/>
              <w:rPr>
                <w:b/>
                <w:sz w:val="22"/>
              </w:rPr>
            </w:pPr>
            <w:r>
              <w:rPr>
                <w:b/>
                <w:sz w:val="22"/>
              </w:rPr>
              <w:t>Consent form only amendments</w:t>
            </w:r>
          </w:p>
        </w:tc>
        <w:tc>
          <w:tcPr>
            <w:tcW w:w="5251" w:type="dxa"/>
          </w:tcPr>
          <w:p w:rsidR="00B6636B" w:rsidRDefault="0068107D" w:rsidP="00B6636B">
            <w:pPr>
              <w:pStyle w:val="Sub-SectionText-HCG"/>
              <w:spacing w:before="120" w:line="276" w:lineRule="auto"/>
              <w:ind w:left="0" w:firstLine="0"/>
              <w:contextualSpacing w:val="0"/>
              <w:rPr>
                <w:sz w:val="22"/>
              </w:rPr>
            </w:pPr>
            <w:sdt>
              <w:sdtPr>
                <w:rPr>
                  <w:rFonts w:cs="Arial"/>
                  <w:sz w:val="22"/>
                </w:rPr>
                <w:id w:val="1967158522"/>
                <w:placeholder>
                  <w:docPart w:val="D29676A44502489C979BCF1A4649FAFE"/>
                </w:placeholder>
                <w:showingPlcHdr/>
              </w:sdtPr>
              <w:sdtEndPr/>
              <w:sdtContent>
                <w:r w:rsidR="00B6636B" w:rsidRPr="00FC3D69">
                  <w:rPr>
                    <w:rStyle w:val="PlaceholderText"/>
                    <w:rFonts w:cs="Arial"/>
                    <w:color w:val="auto"/>
                    <w:sz w:val="22"/>
                  </w:rPr>
                  <w:t>Click or tap here to enter text.</w:t>
                </w:r>
              </w:sdtContent>
            </w:sdt>
          </w:p>
        </w:tc>
      </w:tr>
      <w:tr w:rsidR="00B6636B" w:rsidTr="00B6636B">
        <w:tc>
          <w:tcPr>
            <w:tcW w:w="5544" w:type="dxa"/>
          </w:tcPr>
          <w:p w:rsidR="00B6636B" w:rsidRPr="00B6636B" w:rsidRDefault="00B6636B" w:rsidP="00B6636B">
            <w:pPr>
              <w:pStyle w:val="Sub-SectionText-HCG"/>
              <w:spacing w:before="120" w:line="276" w:lineRule="auto"/>
              <w:ind w:left="0" w:firstLine="0"/>
              <w:contextualSpacing w:val="0"/>
              <w:rPr>
                <w:b/>
                <w:sz w:val="22"/>
              </w:rPr>
            </w:pPr>
            <w:r>
              <w:rPr>
                <w:b/>
                <w:sz w:val="22"/>
              </w:rPr>
              <w:t>Protocol and consent form amendments</w:t>
            </w:r>
          </w:p>
        </w:tc>
        <w:tc>
          <w:tcPr>
            <w:tcW w:w="5251" w:type="dxa"/>
          </w:tcPr>
          <w:p w:rsidR="00B6636B" w:rsidRDefault="0068107D" w:rsidP="00B6636B">
            <w:pPr>
              <w:pStyle w:val="Sub-SectionText-HCG"/>
              <w:spacing w:before="120" w:line="276" w:lineRule="auto"/>
              <w:ind w:left="0" w:firstLine="0"/>
              <w:contextualSpacing w:val="0"/>
              <w:rPr>
                <w:sz w:val="22"/>
              </w:rPr>
            </w:pPr>
            <w:sdt>
              <w:sdtPr>
                <w:rPr>
                  <w:rFonts w:cs="Arial"/>
                  <w:sz w:val="22"/>
                </w:rPr>
                <w:id w:val="1551113933"/>
                <w:placeholder>
                  <w:docPart w:val="D5FD85B989DE4DA1B3AC03ECF115DAE4"/>
                </w:placeholder>
                <w:showingPlcHdr/>
              </w:sdtPr>
              <w:sdtEndPr/>
              <w:sdtContent>
                <w:r w:rsidR="00B6636B" w:rsidRPr="00FC3D69">
                  <w:rPr>
                    <w:rStyle w:val="PlaceholderText"/>
                    <w:rFonts w:cs="Arial"/>
                    <w:color w:val="auto"/>
                    <w:sz w:val="22"/>
                  </w:rPr>
                  <w:t>Click or tap here to enter text.</w:t>
                </w:r>
              </w:sdtContent>
            </w:sdt>
          </w:p>
        </w:tc>
      </w:tr>
    </w:tbl>
    <w:p w:rsidR="0039242E" w:rsidRDefault="0039242E">
      <w:pPr>
        <w:pStyle w:val="Sub-SectionText-HCG"/>
        <w:ind w:left="288"/>
        <w:rPr>
          <w:sz w:val="22"/>
        </w:rPr>
        <w:sectPr w:rsidR="0039242E" w:rsidSect="00AD0BEE">
          <w:type w:val="continuous"/>
          <w:pgSz w:w="12240" w:h="15840"/>
          <w:pgMar w:top="720" w:right="720" w:bottom="720" w:left="720" w:header="720" w:footer="720" w:gutter="0"/>
          <w:cols w:space="720"/>
          <w:docGrid w:linePitch="360"/>
        </w:sectPr>
      </w:pPr>
    </w:p>
    <w:p w:rsidR="0039242E" w:rsidRDefault="0039242E">
      <w:pPr>
        <w:pStyle w:val="Sub-SectionText-HCG"/>
        <w:ind w:left="0" w:firstLine="0"/>
        <w:rPr>
          <w:sz w:val="22"/>
        </w:rPr>
      </w:pPr>
    </w:p>
    <w:sectPr w:rsidR="0039242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C65" w:rsidRDefault="00935C65" w:rsidP="00855EE6">
      <w:pPr>
        <w:spacing w:after="0" w:line="240" w:lineRule="auto"/>
      </w:pPr>
      <w:r>
        <w:separator/>
      </w:r>
    </w:p>
  </w:endnote>
  <w:endnote w:type="continuationSeparator" w:id="0">
    <w:p w:rsidR="00935C65" w:rsidRDefault="00935C65" w:rsidP="00855EE6">
      <w:pPr>
        <w:spacing w:after="0" w:line="240" w:lineRule="auto"/>
      </w:pPr>
      <w:r>
        <w:continuationSeparator/>
      </w:r>
    </w:p>
  </w:endnote>
  <w:endnote w:type="continuationNotice" w:id="1">
    <w:p w:rsidR="00935C65" w:rsidRDefault="00935C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3D3" w:rsidRPr="002773D3" w:rsidRDefault="002773D3" w:rsidP="002773D3">
    <w:pPr>
      <w:pStyle w:val="Header"/>
      <w:jc w:val="center"/>
    </w:pPr>
    <w:r>
      <w:t xml:space="preserve">Page </w:t>
    </w:r>
    <w:r>
      <w:rPr>
        <w:b/>
        <w:bCs/>
      </w:rPr>
      <w:fldChar w:fldCharType="begin"/>
    </w:r>
    <w:r>
      <w:rPr>
        <w:b/>
        <w:bCs/>
      </w:rPr>
      <w:instrText xml:space="preserve"> PAGE  \* Arabic  \* MERGEFORMAT </w:instrText>
    </w:r>
    <w:r>
      <w:rPr>
        <w:b/>
        <w:bCs/>
      </w:rPr>
      <w:fldChar w:fldCharType="separate"/>
    </w:r>
    <w:r w:rsidR="0068107D">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8107D">
      <w:rPr>
        <w:b/>
        <w:bCs/>
        <w:noProof/>
      </w:rPr>
      <w:t>3</w:t>
    </w:r>
    <w:r>
      <w:rPr>
        <w:b/>
        <w:bCs/>
      </w:rPr>
      <w:fldChar w:fldCharType="end"/>
    </w:r>
  </w:p>
  <w:p w:rsidR="00197777" w:rsidRDefault="00197777" w:rsidP="006B3E8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A7B" w:rsidRPr="002773D3" w:rsidRDefault="00081A7B" w:rsidP="00081A7B">
    <w:pPr>
      <w:pStyle w:val="Header"/>
      <w:jc w:val="center"/>
    </w:pPr>
    <w:r>
      <w:t xml:space="preserve">Page </w:t>
    </w:r>
    <w:r>
      <w:rPr>
        <w:b/>
        <w:bCs/>
      </w:rPr>
      <w:fldChar w:fldCharType="begin"/>
    </w:r>
    <w:r>
      <w:rPr>
        <w:b/>
        <w:bCs/>
      </w:rPr>
      <w:instrText xml:space="preserve"> PAGE  \* Arabic  \* MERGEFORMAT </w:instrText>
    </w:r>
    <w:r>
      <w:rPr>
        <w:b/>
        <w:bCs/>
      </w:rPr>
      <w:fldChar w:fldCharType="separate"/>
    </w:r>
    <w:r w:rsidR="0068107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8107D">
      <w:rPr>
        <w:b/>
        <w:bCs/>
        <w:noProof/>
      </w:rPr>
      <w:t>3</w:t>
    </w:r>
    <w:r>
      <w:rPr>
        <w:b/>
        <w:bCs/>
      </w:rPr>
      <w:fldChar w:fldCharType="end"/>
    </w:r>
  </w:p>
  <w:p w:rsidR="00E51CCA" w:rsidRDefault="00E51CCA" w:rsidP="00E51CCA">
    <w:pPr>
      <w:pStyle w:val="Footer"/>
      <w:jc w:val="center"/>
    </w:pPr>
    <w:r w:rsidRPr="00CD2990">
      <w:rPr>
        <w:rFonts w:ascii="Montserrat-Regular" w:hAnsi="Montserrat-Regular" w:cs="Montserrat-Regular"/>
        <w:color w:val="17AFD4"/>
        <w:sz w:val="18"/>
        <w:szCs w:val="18"/>
      </w:rPr>
      <w:t xml:space="preserve">* PPHS </w:t>
    </w:r>
    <w:r w:rsidR="00B6636B">
      <w:rPr>
        <w:rFonts w:ascii="Montserrat-Regular" w:hAnsi="Montserrat-Regular" w:cs="Montserrat-Regular"/>
        <w:color w:val="17AFD4"/>
        <w:sz w:val="18"/>
        <w:szCs w:val="18"/>
      </w:rPr>
      <w:t>document only. Not part of Huron Toolki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C65" w:rsidRDefault="00935C65" w:rsidP="00855EE6">
      <w:pPr>
        <w:spacing w:after="0" w:line="240" w:lineRule="auto"/>
      </w:pPr>
      <w:r>
        <w:separator/>
      </w:r>
    </w:p>
  </w:footnote>
  <w:footnote w:type="continuationSeparator" w:id="0">
    <w:p w:rsidR="00935C65" w:rsidRDefault="00935C65" w:rsidP="00855EE6">
      <w:pPr>
        <w:spacing w:after="0" w:line="240" w:lineRule="auto"/>
      </w:pPr>
      <w:r>
        <w:continuationSeparator/>
      </w:r>
    </w:p>
  </w:footnote>
  <w:footnote w:type="continuationNotice" w:id="1">
    <w:p w:rsidR="00935C65" w:rsidRDefault="00935C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05B2" w:rsidRPr="006674BE" w:rsidRDefault="00855EE6" w:rsidP="006674BE">
    <w:pPr>
      <w:pStyle w:val="Header"/>
      <w:jc w:val="center"/>
      <w:rPr>
        <w:noProof/>
      </w:rPr>
    </w:pPr>
    <w:r>
      <w:rPr>
        <w:noProof/>
      </w:rPr>
      <w:drawing>
        <wp:inline distT="0" distB="0" distL="0" distR="0" wp14:anchorId="0272A956" wp14:editId="274897CF">
          <wp:extent cx="1627067" cy="515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947"/>
      <w:gridCol w:w="2723"/>
      <w:gridCol w:w="2880"/>
      <w:gridCol w:w="2256"/>
    </w:tblGrid>
    <w:tr w:rsidR="000411F3" w:rsidRPr="0007408F" w:rsidTr="000411F3">
      <w:trPr>
        <w:cantSplit/>
        <w:trHeight w:val="260"/>
      </w:trPr>
      <w:tc>
        <w:tcPr>
          <w:tcW w:w="2947" w:type="dxa"/>
          <w:vMerge w:val="restart"/>
          <w:tcBorders>
            <w:top w:val="nil"/>
            <w:left w:val="nil"/>
            <w:bottom w:val="nil"/>
            <w:right w:val="single" w:sz="4" w:space="0" w:color="auto"/>
          </w:tcBorders>
          <w:vAlign w:val="center"/>
        </w:tcPr>
        <w:p w:rsidR="000411F3" w:rsidRPr="0007408F" w:rsidRDefault="000411F3" w:rsidP="000411F3">
          <w:pPr>
            <w:spacing w:after="0"/>
            <w:rPr>
              <w:rFonts w:ascii="Arial" w:hAnsi="Arial" w:cs="Arial"/>
            </w:rPr>
          </w:pPr>
          <w:r w:rsidRPr="00162368">
            <w:rPr>
              <w:rFonts w:ascii="Arial" w:hAnsi="Arial" w:cs="Arial"/>
              <w:noProof/>
            </w:rPr>
            <w:drawing>
              <wp:inline distT="0" distB="0" distL="0" distR="0" wp14:anchorId="046C9ADA" wp14:editId="557D57A3">
                <wp:extent cx="1600282" cy="56517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 small.png"/>
                        <pic:cNvPicPr/>
                      </pic:nvPicPr>
                      <pic:blipFill>
                        <a:blip r:embed="rId1">
                          <a:extLst>
                            <a:ext uri="{28A0092B-C50C-407E-A947-70E740481C1C}">
                              <a14:useLocalDpi xmlns:a14="http://schemas.microsoft.com/office/drawing/2010/main" val="0"/>
                            </a:ext>
                          </a:extLst>
                        </a:blip>
                        <a:stretch>
                          <a:fillRect/>
                        </a:stretch>
                      </pic:blipFill>
                      <pic:spPr>
                        <a:xfrm>
                          <a:off x="0" y="0"/>
                          <a:ext cx="1600282" cy="565179"/>
                        </a:xfrm>
                        <a:prstGeom prst="rect">
                          <a:avLst/>
                        </a:prstGeom>
                      </pic:spPr>
                    </pic:pic>
                  </a:graphicData>
                </a:graphic>
              </wp:inline>
            </w:drawing>
          </w:r>
        </w:p>
      </w:tc>
      <w:tc>
        <w:tcPr>
          <w:tcW w:w="7859" w:type="dxa"/>
          <w:gridSpan w:val="3"/>
          <w:tcBorders>
            <w:top w:val="single" w:sz="4" w:space="0" w:color="auto"/>
            <w:left w:val="single" w:sz="4" w:space="0" w:color="auto"/>
            <w:bottom w:val="single" w:sz="4" w:space="0" w:color="auto"/>
            <w:right w:val="single" w:sz="4" w:space="0" w:color="auto"/>
          </w:tcBorders>
          <w:vAlign w:val="center"/>
        </w:tcPr>
        <w:p w:rsidR="000411F3" w:rsidRPr="0007408F" w:rsidRDefault="000411F3" w:rsidP="00E47242">
          <w:pPr>
            <w:pStyle w:val="SOPName"/>
            <w:spacing w:before="120" w:after="120"/>
            <w:jc w:val="center"/>
            <w:rPr>
              <w:rFonts w:cs="Arial"/>
            </w:rPr>
          </w:pPr>
          <w:r>
            <w:rPr>
              <w:rStyle w:val="SOPLeader"/>
              <w:rFonts w:cs="Arial"/>
            </w:rPr>
            <w:t xml:space="preserve">FORM: </w:t>
          </w:r>
          <w:r w:rsidR="00E47242">
            <w:rPr>
              <w:rStyle w:val="SOPLeader"/>
              <w:rFonts w:cs="Arial"/>
            </w:rPr>
            <w:t>Request to Serve as the Reviewing IRB</w:t>
          </w:r>
          <w:r>
            <w:rPr>
              <w:rStyle w:val="SOPLeader"/>
              <w:rFonts w:cs="Arial"/>
            </w:rPr>
            <w:t>*</w:t>
          </w:r>
        </w:p>
      </w:tc>
    </w:tr>
    <w:tr w:rsidR="000411F3" w:rsidRPr="0007408F" w:rsidTr="000411F3">
      <w:trPr>
        <w:cantSplit/>
        <w:trHeight w:val="288"/>
      </w:trPr>
      <w:tc>
        <w:tcPr>
          <w:tcW w:w="2947" w:type="dxa"/>
          <w:vMerge/>
          <w:tcBorders>
            <w:top w:val="nil"/>
            <w:left w:val="nil"/>
            <w:bottom w:val="nil"/>
            <w:right w:val="single" w:sz="4" w:space="0" w:color="auto"/>
          </w:tcBorders>
        </w:tcPr>
        <w:p w:rsidR="000411F3" w:rsidRPr="0007408F" w:rsidRDefault="000411F3" w:rsidP="000411F3">
          <w:pPr>
            <w:rPr>
              <w:rFonts w:ascii="Arial" w:hAnsi="Arial" w:cs="Arial"/>
            </w:rPr>
          </w:pPr>
        </w:p>
      </w:tc>
      <w:tc>
        <w:tcPr>
          <w:tcW w:w="2723"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0411F3" w:rsidP="000411F3">
          <w:pPr>
            <w:pStyle w:val="SOPTableHeader"/>
            <w:rPr>
              <w:rFonts w:cs="Arial"/>
              <w:sz w:val="18"/>
              <w:szCs w:val="18"/>
            </w:rPr>
          </w:pPr>
          <w:r w:rsidRPr="0007408F">
            <w:rPr>
              <w:rFonts w:cs="Arial"/>
              <w:sz w:val="18"/>
              <w:szCs w:val="18"/>
            </w:rPr>
            <w:t>NUMBER</w:t>
          </w:r>
        </w:p>
      </w:tc>
      <w:tc>
        <w:tcPr>
          <w:tcW w:w="2880"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0411F3" w:rsidP="000411F3">
          <w:pPr>
            <w:pStyle w:val="SOPTableHeader"/>
            <w:rPr>
              <w:rFonts w:cs="Arial"/>
              <w:sz w:val="18"/>
              <w:szCs w:val="18"/>
            </w:rPr>
          </w:pPr>
          <w:r w:rsidRPr="0007408F">
            <w:rPr>
              <w:rFonts w:cs="Arial"/>
              <w:sz w:val="18"/>
              <w:szCs w:val="18"/>
            </w:rPr>
            <w:t>DATE</w:t>
          </w:r>
        </w:p>
      </w:tc>
      <w:tc>
        <w:tcPr>
          <w:tcW w:w="2256"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0411F3" w:rsidP="000411F3">
          <w:pPr>
            <w:pStyle w:val="SOPTableHeader"/>
            <w:rPr>
              <w:rFonts w:cs="Arial"/>
              <w:sz w:val="18"/>
              <w:szCs w:val="18"/>
            </w:rPr>
          </w:pPr>
          <w:r w:rsidRPr="0007408F">
            <w:rPr>
              <w:rFonts w:cs="Arial"/>
              <w:sz w:val="18"/>
              <w:szCs w:val="18"/>
            </w:rPr>
            <w:t>PAGE</w:t>
          </w:r>
        </w:p>
      </w:tc>
    </w:tr>
    <w:tr w:rsidR="000411F3" w:rsidRPr="0007408F" w:rsidTr="000411F3">
      <w:trPr>
        <w:cantSplit/>
        <w:trHeight w:val="288"/>
      </w:trPr>
      <w:tc>
        <w:tcPr>
          <w:tcW w:w="2947" w:type="dxa"/>
          <w:vMerge/>
          <w:tcBorders>
            <w:top w:val="nil"/>
            <w:left w:val="nil"/>
            <w:bottom w:val="nil"/>
            <w:right w:val="single" w:sz="4" w:space="0" w:color="auto"/>
          </w:tcBorders>
        </w:tcPr>
        <w:p w:rsidR="000411F3" w:rsidRPr="0007408F" w:rsidRDefault="000411F3" w:rsidP="000411F3">
          <w:pPr>
            <w:rPr>
              <w:rFonts w:ascii="Arial" w:hAnsi="Arial" w:cs="Arial"/>
            </w:rPr>
          </w:pPr>
        </w:p>
      </w:tc>
      <w:tc>
        <w:tcPr>
          <w:tcW w:w="2723"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0411F3" w:rsidP="00E47242">
          <w:pPr>
            <w:pStyle w:val="SOPTableEntry"/>
            <w:rPr>
              <w:rFonts w:cs="Arial"/>
            </w:rPr>
          </w:pPr>
          <w:r w:rsidRPr="0007408F">
            <w:rPr>
              <w:rFonts w:cs="Arial"/>
            </w:rPr>
            <w:t>HRP-</w:t>
          </w:r>
          <w:r>
            <w:rPr>
              <w:rFonts w:cs="Arial"/>
            </w:rPr>
            <w:t>2</w:t>
          </w:r>
          <w:r w:rsidR="00E47242">
            <w:rPr>
              <w:rFonts w:cs="Arial"/>
            </w:rPr>
            <w:t>30</w:t>
          </w:r>
        </w:p>
      </w:tc>
      <w:tc>
        <w:tcPr>
          <w:tcW w:w="2880"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E47242" w:rsidP="000411F3">
          <w:pPr>
            <w:pStyle w:val="SOPTableEntry"/>
            <w:rPr>
              <w:rFonts w:cs="Arial"/>
            </w:rPr>
          </w:pPr>
          <w:r>
            <w:rPr>
              <w:rFonts w:cs="Arial"/>
            </w:rPr>
            <w:t>05/08/2023</w:t>
          </w:r>
        </w:p>
      </w:tc>
      <w:tc>
        <w:tcPr>
          <w:tcW w:w="2256"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rsidR="000411F3" w:rsidRPr="0007408F" w:rsidRDefault="000411F3" w:rsidP="000411F3">
          <w:pPr>
            <w:pStyle w:val="SOPTableEntry"/>
            <w:rPr>
              <w:rFonts w:cs="Arial"/>
            </w:rPr>
          </w:pPr>
          <w:r w:rsidRPr="0007408F">
            <w:rPr>
              <w:rFonts w:cs="Arial"/>
            </w:rPr>
            <w:fldChar w:fldCharType="begin"/>
          </w:r>
          <w:r w:rsidRPr="0007408F">
            <w:rPr>
              <w:rFonts w:cs="Arial"/>
            </w:rPr>
            <w:instrText xml:space="preserve"> PAGE </w:instrText>
          </w:r>
          <w:r w:rsidRPr="0007408F">
            <w:rPr>
              <w:rFonts w:cs="Arial"/>
            </w:rPr>
            <w:fldChar w:fldCharType="separate"/>
          </w:r>
          <w:r w:rsidR="0068107D">
            <w:rPr>
              <w:rFonts w:cs="Arial"/>
              <w:noProof/>
            </w:rPr>
            <w:t>1</w:t>
          </w:r>
          <w:r w:rsidRPr="0007408F">
            <w:rPr>
              <w:rFonts w:cs="Arial"/>
            </w:rPr>
            <w:fldChar w:fldCharType="end"/>
          </w:r>
          <w:r w:rsidRPr="0007408F">
            <w:rPr>
              <w:rFonts w:cs="Arial"/>
            </w:rPr>
            <w:t xml:space="preserve"> of </w:t>
          </w:r>
          <w:r w:rsidRPr="0007408F">
            <w:rPr>
              <w:rFonts w:cs="Arial"/>
              <w:noProof/>
            </w:rPr>
            <w:fldChar w:fldCharType="begin"/>
          </w:r>
          <w:r w:rsidRPr="0007408F">
            <w:rPr>
              <w:rFonts w:cs="Arial"/>
              <w:noProof/>
            </w:rPr>
            <w:instrText xml:space="preserve"> NUMPAGES </w:instrText>
          </w:r>
          <w:r w:rsidRPr="0007408F">
            <w:rPr>
              <w:rFonts w:cs="Arial"/>
              <w:noProof/>
            </w:rPr>
            <w:fldChar w:fldCharType="separate"/>
          </w:r>
          <w:r w:rsidR="0068107D">
            <w:rPr>
              <w:rFonts w:cs="Arial"/>
              <w:noProof/>
            </w:rPr>
            <w:t>3</w:t>
          </w:r>
          <w:r w:rsidRPr="0007408F">
            <w:rPr>
              <w:rFonts w:cs="Arial"/>
              <w:noProof/>
            </w:rPr>
            <w:fldChar w:fldCharType="end"/>
          </w:r>
        </w:p>
      </w:tc>
    </w:tr>
  </w:tbl>
  <w:p w:rsidR="00F6142B" w:rsidRDefault="00F6142B" w:rsidP="007A595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42B" w:rsidRPr="006674BE" w:rsidRDefault="00F6142B" w:rsidP="006674BE">
    <w:pPr>
      <w:pStyle w:val="Header"/>
      <w:jc w:val="cent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NjGyNDc1MDA3NTdQ0lEKTi0uzszPAykwqgUAI8S2KywAAAA="/>
  </w:docVars>
  <w:rsids>
    <w:rsidRoot w:val="00855EE6"/>
    <w:rsid w:val="0001089F"/>
    <w:rsid w:val="000411F3"/>
    <w:rsid w:val="00042193"/>
    <w:rsid w:val="00073852"/>
    <w:rsid w:val="00081A7B"/>
    <w:rsid w:val="00082AFF"/>
    <w:rsid w:val="00095BC7"/>
    <w:rsid w:val="0009795E"/>
    <w:rsid w:val="000A10EB"/>
    <w:rsid w:val="000C5836"/>
    <w:rsid w:val="000D20F0"/>
    <w:rsid w:val="000E220B"/>
    <w:rsid w:val="000E2255"/>
    <w:rsid w:val="000F0EAE"/>
    <w:rsid w:val="000F5F1B"/>
    <w:rsid w:val="00100D6F"/>
    <w:rsid w:val="00112F1A"/>
    <w:rsid w:val="00121C86"/>
    <w:rsid w:val="00150F7C"/>
    <w:rsid w:val="00184B4F"/>
    <w:rsid w:val="00197777"/>
    <w:rsid w:val="001E3EF0"/>
    <w:rsid w:val="001E7331"/>
    <w:rsid w:val="001F20EA"/>
    <w:rsid w:val="00216912"/>
    <w:rsid w:val="00255391"/>
    <w:rsid w:val="00272E9B"/>
    <w:rsid w:val="002773D3"/>
    <w:rsid w:val="00296C11"/>
    <w:rsid w:val="002A0DD4"/>
    <w:rsid w:val="002B681F"/>
    <w:rsid w:val="00326970"/>
    <w:rsid w:val="00341A41"/>
    <w:rsid w:val="0035722D"/>
    <w:rsid w:val="00390384"/>
    <w:rsid w:val="0039242E"/>
    <w:rsid w:val="003C7F64"/>
    <w:rsid w:val="003E5AE2"/>
    <w:rsid w:val="00413B76"/>
    <w:rsid w:val="00433C87"/>
    <w:rsid w:val="004372C1"/>
    <w:rsid w:val="004B05DE"/>
    <w:rsid w:val="004D73FC"/>
    <w:rsid w:val="00512CDD"/>
    <w:rsid w:val="005159DD"/>
    <w:rsid w:val="00532B16"/>
    <w:rsid w:val="00574247"/>
    <w:rsid w:val="005853D1"/>
    <w:rsid w:val="00591A1D"/>
    <w:rsid w:val="005924CD"/>
    <w:rsid w:val="005C2834"/>
    <w:rsid w:val="005D6412"/>
    <w:rsid w:val="00612FDA"/>
    <w:rsid w:val="00614FD7"/>
    <w:rsid w:val="0062282F"/>
    <w:rsid w:val="00625EFE"/>
    <w:rsid w:val="00636276"/>
    <w:rsid w:val="00650A58"/>
    <w:rsid w:val="006674BE"/>
    <w:rsid w:val="00675EB8"/>
    <w:rsid w:val="0068107D"/>
    <w:rsid w:val="006B3E84"/>
    <w:rsid w:val="006C3173"/>
    <w:rsid w:val="006F23D2"/>
    <w:rsid w:val="00704635"/>
    <w:rsid w:val="007066C3"/>
    <w:rsid w:val="00710C5B"/>
    <w:rsid w:val="00715EC0"/>
    <w:rsid w:val="007469E0"/>
    <w:rsid w:val="00782964"/>
    <w:rsid w:val="007A5955"/>
    <w:rsid w:val="007A6C53"/>
    <w:rsid w:val="007A7561"/>
    <w:rsid w:val="008103E5"/>
    <w:rsid w:val="008145ED"/>
    <w:rsid w:val="00821C23"/>
    <w:rsid w:val="00833535"/>
    <w:rsid w:val="0084152D"/>
    <w:rsid w:val="00855EE6"/>
    <w:rsid w:val="0086083E"/>
    <w:rsid w:val="00872DA6"/>
    <w:rsid w:val="00893D51"/>
    <w:rsid w:val="008B0231"/>
    <w:rsid w:val="008B32E5"/>
    <w:rsid w:val="008B3D20"/>
    <w:rsid w:val="00917358"/>
    <w:rsid w:val="009349A9"/>
    <w:rsid w:val="00935C65"/>
    <w:rsid w:val="00972B41"/>
    <w:rsid w:val="00983613"/>
    <w:rsid w:val="009C1EE8"/>
    <w:rsid w:val="00A06CE4"/>
    <w:rsid w:val="00A26871"/>
    <w:rsid w:val="00A3067D"/>
    <w:rsid w:val="00A66AD8"/>
    <w:rsid w:val="00A712F0"/>
    <w:rsid w:val="00A926DE"/>
    <w:rsid w:val="00A97050"/>
    <w:rsid w:val="00AC2F0C"/>
    <w:rsid w:val="00AD0BEE"/>
    <w:rsid w:val="00AD5F0F"/>
    <w:rsid w:val="00B04218"/>
    <w:rsid w:val="00B21149"/>
    <w:rsid w:val="00B23768"/>
    <w:rsid w:val="00B23D93"/>
    <w:rsid w:val="00B252BC"/>
    <w:rsid w:val="00B54DF7"/>
    <w:rsid w:val="00B61F4A"/>
    <w:rsid w:val="00B6636B"/>
    <w:rsid w:val="00B83505"/>
    <w:rsid w:val="00BA58BC"/>
    <w:rsid w:val="00BB2AC7"/>
    <w:rsid w:val="00BF2F85"/>
    <w:rsid w:val="00C07EC3"/>
    <w:rsid w:val="00C11900"/>
    <w:rsid w:val="00C75CAF"/>
    <w:rsid w:val="00CB1B15"/>
    <w:rsid w:val="00CB4C7F"/>
    <w:rsid w:val="00CC0355"/>
    <w:rsid w:val="00D35E6A"/>
    <w:rsid w:val="00D51EBF"/>
    <w:rsid w:val="00D77446"/>
    <w:rsid w:val="00DC4470"/>
    <w:rsid w:val="00E0288C"/>
    <w:rsid w:val="00E105B2"/>
    <w:rsid w:val="00E26DF0"/>
    <w:rsid w:val="00E33C34"/>
    <w:rsid w:val="00E34769"/>
    <w:rsid w:val="00E43C57"/>
    <w:rsid w:val="00E47242"/>
    <w:rsid w:val="00E51CCA"/>
    <w:rsid w:val="00ED7F60"/>
    <w:rsid w:val="00EE39FA"/>
    <w:rsid w:val="00EF642F"/>
    <w:rsid w:val="00F0466C"/>
    <w:rsid w:val="00F116D8"/>
    <w:rsid w:val="00F330D1"/>
    <w:rsid w:val="00F40567"/>
    <w:rsid w:val="00F6142B"/>
    <w:rsid w:val="00F837EB"/>
    <w:rsid w:val="00F84AEF"/>
    <w:rsid w:val="00FA2A7E"/>
    <w:rsid w:val="00FC3D69"/>
    <w:rsid w:val="00FD1C38"/>
    <w:rsid w:val="00FE1862"/>
    <w:rsid w:val="1104A422"/>
    <w:rsid w:val="3423A44A"/>
    <w:rsid w:val="79DA99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character" w:customStyle="1" w:styleId="SOPLeader">
    <w:name w:val="SOP Leader"/>
    <w:rsid w:val="000411F3"/>
    <w:rPr>
      <w:rFonts w:ascii="Calibri" w:hAnsi="Calibri"/>
      <w:b/>
      <w:sz w:val="24"/>
    </w:rPr>
  </w:style>
  <w:style w:type="paragraph" w:customStyle="1" w:styleId="SOPName">
    <w:name w:val="SOP Name"/>
    <w:basedOn w:val="Normal"/>
    <w:rsid w:val="000411F3"/>
    <w:pPr>
      <w:spacing w:after="0" w:line="240" w:lineRule="auto"/>
    </w:pPr>
    <w:rPr>
      <w:rFonts w:ascii="Arial" w:eastAsia="Times New Roman" w:hAnsi="Arial" w:cs="Tahoma"/>
      <w:sz w:val="24"/>
      <w:szCs w:val="20"/>
    </w:rPr>
  </w:style>
  <w:style w:type="paragraph" w:customStyle="1" w:styleId="SOPTableHeader">
    <w:name w:val="SOP Table Header"/>
    <w:basedOn w:val="Normal"/>
    <w:rsid w:val="000411F3"/>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0411F3"/>
    <w:rPr>
      <w:sz w:val="18"/>
    </w:rPr>
  </w:style>
  <w:style w:type="character" w:styleId="Hyperlink">
    <w:name w:val="Hyperlink"/>
    <w:basedOn w:val="DefaultParagraphFont"/>
    <w:uiPriority w:val="99"/>
    <w:unhideWhenUsed/>
    <w:rsid w:val="00FC3D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martirb.org/participating-institution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F8BA0C2BDA547CB9A9940C89F2B384A"/>
        <w:category>
          <w:name w:val="General"/>
          <w:gallery w:val="placeholder"/>
        </w:category>
        <w:types>
          <w:type w:val="bbPlcHdr"/>
        </w:types>
        <w:behaviors>
          <w:behavior w:val="content"/>
        </w:behaviors>
        <w:guid w:val="{DB264ECB-01C5-4C22-86E6-049B669FA58F}"/>
      </w:docPartPr>
      <w:docPartBody>
        <w:p w:rsidR="007030D1" w:rsidRDefault="00751B0E" w:rsidP="00751B0E">
          <w:pPr>
            <w:pStyle w:val="FF8BA0C2BDA547CB9A9940C89F2B384A"/>
          </w:pPr>
          <w:r w:rsidRPr="00121C86">
            <w:rPr>
              <w:rStyle w:val="PlaceholderText"/>
              <w:color w:val="auto"/>
            </w:rPr>
            <w:t>Click or tap here to enter text.</w:t>
          </w:r>
        </w:p>
      </w:docPartBody>
    </w:docPart>
    <w:docPart>
      <w:docPartPr>
        <w:name w:val="87F3E81E263147648C09F4180186DAEA"/>
        <w:category>
          <w:name w:val="General"/>
          <w:gallery w:val="placeholder"/>
        </w:category>
        <w:types>
          <w:type w:val="bbPlcHdr"/>
        </w:types>
        <w:behaviors>
          <w:behavior w:val="content"/>
        </w:behaviors>
        <w:guid w:val="{5C104E59-010D-4272-ACD2-E84B41B5D765}"/>
      </w:docPartPr>
      <w:docPartBody>
        <w:p w:rsidR="007030D1" w:rsidRDefault="00751B0E" w:rsidP="00751B0E">
          <w:pPr>
            <w:pStyle w:val="87F3E81E263147648C09F4180186DAEA"/>
          </w:pPr>
          <w:r w:rsidRPr="00121C86">
            <w:rPr>
              <w:rStyle w:val="PlaceholderText"/>
              <w:color w:val="auto"/>
            </w:rPr>
            <w:t>Click or tap here to enter text.</w:t>
          </w:r>
        </w:p>
      </w:docPartBody>
    </w:docPart>
    <w:docPart>
      <w:docPartPr>
        <w:name w:val="89C6A0B2BC9346FC9818755343983EF1"/>
        <w:category>
          <w:name w:val="General"/>
          <w:gallery w:val="placeholder"/>
        </w:category>
        <w:types>
          <w:type w:val="bbPlcHdr"/>
        </w:types>
        <w:behaviors>
          <w:behavior w:val="content"/>
        </w:behaviors>
        <w:guid w:val="{896B2644-66C3-412B-8E1E-3C874C42FFAA}"/>
      </w:docPartPr>
      <w:docPartBody>
        <w:p w:rsidR="007030D1" w:rsidRDefault="00751B0E" w:rsidP="00751B0E">
          <w:pPr>
            <w:pStyle w:val="89C6A0B2BC9346FC9818755343983EF1"/>
          </w:pPr>
          <w:r w:rsidRPr="00121C86">
            <w:rPr>
              <w:rStyle w:val="PlaceholderText"/>
              <w:color w:val="auto"/>
            </w:rPr>
            <w:t>Click or tap here to enter text.</w:t>
          </w:r>
        </w:p>
      </w:docPartBody>
    </w:docPart>
    <w:docPart>
      <w:docPartPr>
        <w:name w:val="1ED3754775C146A39CF1DBC09F423832"/>
        <w:category>
          <w:name w:val="General"/>
          <w:gallery w:val="placeholder"/>
        </w:category>
        <w:types>
          <w:type w:val="bbPlcHdr"/>
        </w:types>
        <w:behaviors>
          <w:behavior w:val="content"/>
        </w:behaviors>
        <w:guid w:val="{57AE9020-2F60-4FF7-B852-CDE6B3036A47}"/>
      </w:docPartPr>
      <w:docPartBody>
        <w:p w:rsidR="007030D1" w:rsidRDefault="00751B0E" w:rsidP="00751B0E">
          <w:pPr>
            <w:pStyle w:val="1ED3754775C146A39CF1DBC09F423832"/>
          </w:pPr>
          <w:r w:rsidRPr="00121C86">
            <w:rPr>
              <w:rStyle w:val="PlaceholderText"/>
              <w:color w:val="auto"/>
            </w:rPr>
            <w:t>Click or tap here to enter text.</w:t>
          </w:r>
        </w:p>
      </w:docPartBody>
    </w:docPart>
    <w:docPart>
      <w:docPartPr>
        <w:name w:val="0208E8A6464B4E8FBE1E1B2AA3E8013E"/>
        <w:category>
          <w:name w:val="General"/>
          <w:gallery w:val="placeholder"/>
        </w:category>
        <w:types>
          <w:type w:val="bbPlcHdr"/>
        </w:types>
        <w:behaviors>
          <w:behavior w:val="content"/>
        </w:behaviors>
        <w:guid w:val="{EE5E29F7-916B-4580-B09A-6269671757C1}"/>
      </w:docPartPr>
      <w:docPartBody>
        <w:p w:rsidR="007030D1" w:rsidRDefault="00751B0E" w:rsidP="00751B0E">
          <w:pPr>
            <w:pStyle w:val="0208E8A6464B4E8FBE1E1B2AA3E8013E"/>
          </w:pPr>
          <w:r w:rsidRPr="00121C86">
            <w:rPr>
              <w:rStyle w:val="PlaceholderText"/>
              <w:color w:val="auto"/>
            </w:rPr>
            <w:t>Click or tap here to enter text.</w:t>
          </w:r>
        </w:p>
      </w:docPartBody>
    </w:docPart>
    <w:docPart>
      <w:docPartPr>
        <w:name w:val="053AD01CE190470D9607A0A8AEEF55D7"/>
        <w:category>
          <w:name w:val="General"/>
          <w:gallery w:val="placeholder"/>
        </w:category>
        <w:types>
          <w:type w:val="bbPlcHdr"/>
        </w:types>
        <w:behaviors>
          <w:behavior w:val="content"/>
        </w:behaviors>
        <w:guid w:val="{2D8C5FB1-1D54-4BCD-9EA7-A91C45BFE12D}"/>
      </w:docPartPr>
      <w:docPartBody>
        <w:p w:rsidR="007030D1" w:rsidRDefault="00751B0E" w:rsidP="00751B0E">
          <w:pPr>
            <w:pStyle w:val="053AD01CE190470D9607A0A8AEEF55D7"/>
          </w:pPr>
          <w:r w:rsidRPr="00121C86">
            <w:rPr>
              <w:rStyle w:val="PlaceholderText"/>
              <w:color w:val="auto"/>
            </w:rPr>
            <w:t>Click or tap here to enter text.</w:t>
          </w:r>
        </w:p>
      </w:docPartBody>
    </w:docPart>
    <w:docPart>
      <w:docPartPr>
        <w:name w:val="A53D99A9538D40589D8A22AD8E31CFF7"/>
        <w:category>
          <w:name w:val="General"/>
          <w:gallery w:val="placeholder"/>
        </w:category>
        <w:types>
          <w:type w:val="bbPlcHdr"/>
        </w:types>
        <w:behaviors>
          <w:behavior w:val="content"/>
        </w:behaviors>
        <w:guid w:val="{217233A6-64A0-4AE0-9701-9450460D762E}"/>
      </w:docPartPr>
      <w:docPartBody>
        <w:p w:rsidR="007030D1" w:rsidRDefault="00751B0E" w:rsidP="00751B0E">
          <w:pPr>
            <w:pStyle w:val="A53D99A9538D40589D8A22AD8E31CFF7"/>
          </w:pPr>
          <w:r w:rsidRPr="00121C86">
            <w:rPr>
              <w:rStyle w:val="PlaceholderText"/>
              <w:color w:val="auto"/>
            </w:rPr>
            <w:t>Click or tap here to enter text.</w:t>
          </w:r>
        </w:p>
      </w:docPartBody>
    </w:docPart>
    <w:docPart>
      <w:docPartPr>
        <w:name w:val="285D7A22092F440AACE0F44A06A2F129"/>
        <w:category>
          <w:name w:val="General"/>
          <w:gallery w:val="placeholder"/>
        </w:category>
        <w:types>
          <w:type w:val="bbPlcHdr"/>
        </w:types>
        <w:behaviors>
          <w:behavior w:val="content"/>
        </w:behaviors>
        <w:guid w:val="{580907B3-1310-40C9-8BB1-A9BAD083CB53}"/>
      </w:docPartPr>
      <w:docPartBody>
        <w:p w:rsidR="007030D1" w:rsidRDefault="00751B0E" w:rsidP="00751B0E">
          <w:pPr>
            <w:pStyle w:val="285D7A22092F440AACE0F44A06A2F129"/>
          </w:pPr>
          <w:r w:rsidRPr="00121C86">
            <w:rPr>
              <w:rStyle w:val="PlaceholderText"/>
              <w:color w:val="auto"/>
            </w:rPr>
            <w:t>Click or tap here to enter text.</w:t>
          </w:r>
        </w:p>
      </w:docPartBody>
    </w:docPart>
    <w:docPart>
      <w:docPartPr>
        <w:name w:val="A04081531FBA4CC79537AA305500E790"/>
        <w:category>
          <w:name w:val="General"/>
          <w:gallery w:val="placeholder"/>
        </w:category>
        <w:types>
          <w:type w:val="bbPlcHdr"/>
        </w:types>
        <w:behaviors>
          <w:behavior w:val="content"/>
        </w:behaviors>
        <w:guid w:val="{8330B69B-7249-4972-8744-2FB13D2A3239}"/>
      </w:docPartPr>
      <w:docPartBody>
        <w:p w:rsidR="007030D1" w:rsidRDefault="00751B0E" w:rsidP="00751B0E">
          <w:pPr>
            <w:pStyle w:val="A04081531FBA4CC79537AA305500E790"/>
          </w:pPr>
          <w:r w:rsidRPr="00121C86">
            <w:rPr>
              <w:rStyle w:val="PlaceholderText"/>
              <w:color w:val="auto"/>
            </w:rPr>
            <w:t>Click or tap here to enter text.</w:t>
          </w:r>
        </w:p>
      </w:docPartBody>
    </w:docPart>
    <w:docPart>
      <w:docPartPr>
        <w:name w:val="BE9C35FBF8F14246B34A7DE610187A28"/>
        <w:category>
          <w:name w:val="General"/>
          <w:gallery w:val="placeholder"/>
        </w:category>
        <w:types>
          <w:type w:val="bbPlcHdr"/>
        </w:types>
        <w:behaviors>
          <w:behavior w:val="content"/>
        </w:behaviors>
        <w:guid w:val="{FF5995D3-4FA4-4D7E-BA69-D854935195AE}"/>
      </w:docPartPr>
      <w:docPartBody>
        <w:p w:rsidR="007030D1" w:rsidRDefault="00751B0E" w:rsidP="00751B0E">
          <w:pPr>
            <w:pStyle w:val="BE9C35FBF8F14246B34A7DE610187A28"/>
          </w:pPr>
          <w:r w:rsidRPr="00121C86">
            <w:rPr>
              <w:rStyle w:val="PlaceholderText"/>
              <w:color w:val="auto"/>
            </w:rPr>
            <w:t>Click or tap here to enter text.</w:t>
          </w:r>
        </w:p>
      </w:docPartBody>
    </w:docPart>
    <w:docPart>
      <w:docPartPr>
        <w:name w:val="0741365E604F4AA29A172C655D306088"/>
        <w:category>
          <w:name w:val="General"/>
          <w:gallery w:val="placeholder"/>
        </w:category>
        <w:types>
          <w:type w:val="bbPlcHdr"/>
        </w:types>
        <w:behaviors>
          <w:behavior w:val="content"/>
        </w:behaviors>
        <w:guid w:val="{6B357432-3C99-49B8-AD72-366E1A0DF17E}"/>
      </w:docPartPr>
      <w:docPartBody>
        <w:p w:rsidR="007030D1" w:rsidRDefault="00751B0E" w:rsidP="00751B0E">
          <w:pPr>
            <w:pStyle w:val="0741365E604F4AA29A172C655D306088"/>
          </w:pPr>
          <w:r w:rsidRPr="00121C86">
            <w:rPr>
              <w:rStyle w:val="PlaceholderText"/>
              <w:color w:val="auto"/>
            </w:rPr>
            <w:t>Click or tap here to enter text.</w:t>
          </w:r>
        </w:p>
      </w:docPartBody>
    </w:docPart>
    <w:docPart>
      <w:docPartPr>
        <w:name w:val="F9C76FA679DE40CE95033A6E5D1BD829"/>
        <w:category>
          <w:name w:val="General"/>
          <w:gallery w:val="placeholder"/>
        </w:category>
        <w:types>
          <w:type w:val="bbPlcHdr"/>
        </w:types>
        <w:behaviors>
          <w:behavior w:val="content"/>
        </w:behaviors>
        <w:guid w:val="{C178AB88-28E7-415F-B58B-313C484AFEC5}"/>
      </w:docPartPr>
      <w:docPartBody>
        <w:p w:rsidR="007030D1" w:rsidRDefault="00751B0E" w:rsidP="00751B0E">
          <w:pPr>
            <w:pStyle w:val="F9C76FA679DE40CE95033A6E5D1BD829"/>
          </w:pPr>
          <w:r w:rsidRPr="00121C86">
            <w:rPr>
              <w:rStyle w:val="PlaceholderText"/>
              <w:color w:val="auto"/>
            </w:rPr>
            <w:t>Click or tap here to enter text.</w:t>
          </w:r>
        </w:p>
      </w:docPartBody>
    </w:docPart>
    <w:docPart>
      <w:docPartPr>
        <w:name w:val="AC005F32B9DA4918BE4D039F0A770762"/>
        <w:category>
          <w:name w:val="General"/>
          <w:gallery w:val="placeholder"/>
        </w:category>
        <w:types>
          <w:type w:val="bbPlcHdr"/>
        </w:types>
        <w:behaviors>
          <w:behavior w:val="content"/>
        </w:behaviors>
        <w:guid w:val="{419B5D0F-2DC9-43D9-8853-A6D139FE84EA}"/>
      </w:docPartPr>
      <w:docPartBody>
        <w:p w:rsidR="007030D1" w:rsidRDefault="00751B0E" w:rsidP="00751B0E">
          <w:pPr>
            <w:pStyle w:val="AC005F32B9DA4918BE4D039F0A770762"/>
          </w:pPr>
          <w:r w:rsidRPr="00121C86">
            <w:rPr>
              <w:rStyle w:val="PlaceholderText"/>
              <w:color w:val="auto"/>
            </w:rPr>
            <w:t>Click or tap here to enter text.</w:t>
          </w:r>
        </w:p>
      </w:docPartBody>
    </w:docPart>
    <w:docPart>
      <w:docPartPr>
        <w:name w:val="80BB591BBCAE48F3B524A147EFCCD092"/>
        <w:category>
          <w:name w:val="General"/>
          <w:gallery w:val="placeholder"/>
        </w:category>
        <w:types>
          <w:type w:val="bbPlcHdr"/>
        </w:types>
        <w:behaviors>
          <w:behavior w:val="content"/>
        </w:behaviors>
        <w:guid w:val="{F256C0DB-C5EF-4FC1-8779-6799847391C4}"/>
      </w:docPartPr>
      <w:docPartBody>
        <w:p w:rsidR="007030D1" w:rsidRDefault="00751B0E" w:rsidP="00751B0E">
          <w:pPr>
            <w:pStyle w:val="80BB591BBCAE48F3B524A147EFCCD092"/>
          </w:pPr>
          <w:r w:rsidRPr="00121C86">
            <w:rPr>
              <w:rStyle w:val="PlaceholderText"/>
              <w:color w:val="auto"/>
            </w:rPr>
            <w:t>Click or tap here to enter text.</w:t>
          </w:r>
        </w:p>
      </w:docPartBody>
    </w:docPart>
    <w:docPart>
      <w:docPartPr>
        <w:name w:val="3B522E21D4BB4225B17F5F8A0020AC7D"/>
        <w:category>
          <w:name w:val="General"/>
          <w:gallery w:val="placeholder"/>
        </w:category>
        <w:types>
          <w:type w:val="bbPlcHdr"/>
        </w:types>
        <w:behaviors>
          <w:behavior w:val="content"/>
        </w:behaviors>
        <w:guid w:val="{51341937-29F1-4AF0-B939-28B91F39E3C9}"/>
      </w:docPartPr>
      <w:docPartBody>
        <w:p w:rsidR="007030D1" w:rsidRDefault="00751B0E" w:rsidP="00751B0E">
          <w:pPr>
            <w:pStyle w:val="3B522E21D4BB4225B17F5F8A0020AC7D"/>
          </w:pPr>
          <w:r w:rsidRPr="00121C86">
            <w:rPr>
              <w:rStyle w:val="PlaceholderText"/>
              <w:color w:val="auto"/>
            </w:rPr>
            <w:t>Click or tap here to enter text.</w:t>
          </w:r>
        </w:p>
      </w:docPartBody>
    </w:docPart>
    <w:docPart>
      <w:docPartPr>
        <w:name w:val="FF826CC8CD1A4F018FCAF38796928F1D"/>
        <w:category>
          <w:name w:val="General"/>
          <w:gallery w:val="placeholder"/>
        </w:category>
        <w:types>
          <w:type w:val="bbPlcHdr"/>
        </w:types>
        <w:behaviors>
          <w:behavior w:val="content"/>
        </w:behaviors>
        <w:guid w:val="{2F298921-994B-4864-A70B-E06500E58043}"/>
      </w:docPartPr>
      <w:docPartBody>
        <w:p w:rsidR="007030D1" w:rsidRDefault="00751B0E" w:rsidP="00751B0E">
          <w:pPr>
            <w:pStyle w:val="FF826CC8CD1A4F018FCAF38796928F1D"/>
          </w:pPr>
          <w:r w:rsidRPr="00121C86">
            <w:rPr>
              <w:rStyle w:val="PlaceholderText"/>
              <w:color w:val="auto"/>
            </w:rPr>
            <w:t>Click or tap here to enter text.</w:t>
          </w:r>
        </w:p>
      </w:docPartBody>
    </w:docPart>
    <w:docPart>
      <w:docPartPr>
        <w:name w:val="518DC1BD3DCC41EEA4DD61CAEC9BDFC1"/>
        <w:category>
          <w:name w:val="General"/>
          <w:gallery w:val="placeholder"/>
        </w:category>
        <w:types>
          <w:type w:val="bbPlcHdr"/>
        </w:types>
        <w:behaviors>
          <w:behavior w:val="content"/>
        </w:behaviors>
        <w:guid w:val="{0E7BE58E-28C0-48F3-B8D8-0CB9F4394EAC}"/>
      </w:docPartPr>
      <w:docPartBody>
        <w:p w:rsidR="007030D1" w:rsidRDefault="00751B0E" w:rsidP="00751B0E">
          <w:pPr>
            <w:pStyle w:val="518DC1BD3DCC41EEA4DD61CAEC9BDFC1"/>
          </w:pPr>
          <w:r w:rsidRPr="00121C86">
            <w:rPr>
              <w:rStyle w:val="PlaceholderText"/>
              <w:color w:val="auto"/>
            </w:rPr>
            <w:t>Click or tap here to enter text.</w:t>
          </w:r>
        </w:p>
      </w:docPartBody>
    </w:docPart>
    <w:docPart>
      <w:docPartPr>
        <w:name w:val="EE8E112FF8014745BDC300EF97995F78"/>
        <w:category>
          <w:name w:val="General"/>
          <w:gallery w:val="placeholder"/>
        </w:category>
        <w:types>
          <w:type w:val="bbPlcHdr"/>
        </w:types>
        <w:behaviors>
          <w:behavior w:val="content"/>
        </w:behaviors>
        <w:guid w:val="{12610FAF-9333-4843-803A-409F479A7756}"/>
      </w:docPartPr>
      <w:docPartBody>
        <w:p w:rsidR="007030D1" w:rsidRDefault="00751B0E" w:rsidP="00751B0E">
          <w:pPr>
            <w:pStyle w:val="EE8E112FF8014745BDC300EF97995F78"/>
          </w:pPr>
          <w:r w:rsidRPr="00121C86">
            <w:rPr>
              <w:rStyle w:val="PlaceholderText"/>
              <w:color w:val="auto"/>
            </w:rPr>
            <w:t>Click or tap here to enter text.</w:t>
          </w:r>
        </w:p>
      </w:docPartBody>
    </w:docPart>
    <w:docPart>
      <w:docPartPr>
        <w:name w:val="D0AB400929B44CDC9335227D7ABBCD9D"/>
        <w:category>
          <w:name w:val="General"/>
          <w:gallery w:val="placeholder"/>
        </w:category>
        <w:types>
          <w:type w:val="bbPlcHdr"/>
        </w:types>
        <w:behaviors>
          <w:behavior w:val="content"/>
        </w:behaviors>
        <w:guid w:val="{6D362BEF-BDAB-4DB8-9A29-9266301DAF2D}"/>
      </w:docPartPr>
      <w:docPartBody>
        <w:p w:rsidR="007030D1" w:rsidRDefault="00751B0E" w:rsidP="00751B0E">
          <w:pPr>
            <w:pStyle w:val="D0AB400929B44CDC9335227D7ABBCD9D"/>
          </w:pPr>
          <w:r w:rsidRPr="00121C86">
            <w:rPr>
              <w:rStyle w:val="PlaceholderText"/>
              <w:color w:val="auto"/>
            </w:rPr>
            <w:t>Click or tap here to enter text.</w:t>
          </w:r>
        </w:p>
      </w:docPartBody>
    </w:docPart>
    <w:docPart>
      <w:docPartPr>
        <w:name w:val="FBEED53E06DE4FCE81D56B92C9EEE98C"/>
        <w:category>
          <w:name w:val="General"/>
          <w:gallery w:val="placeholder"/>
        </w:category>
        <w:types>
          <w:type w:val="bbPlcHdr"/>
        </w:types>
        <w:behaviors>
          <w:behavior w:val="content"/>
        </w:behaviors>
        <w:guid w:val="{ECDE7457-1C2E-4702-9FF3-43B440F26179}"/>
      </w:docPartPr>
      <w:docPartBody>
        <w:p w:rsidR="007030D1" w:rsidRDefault="00751B0E" w:rsidP="00751B0E">
          <w:pPr>
            <w:pStyle w:val="FBEED53E06DE4FCE81D56B92C9EEE98C"/>
          </w:pPr>
          <w:r w:rsidRPr="00121C86">
            <w:rPr>
              <w:rStyle w:val="PlaceholderText"/>
              <w:color w:val="auto"/>
            </w:rPr>
            <w:t>Click or tap here to enter text.</w:t>
          </w:r>
        </w:p>
      </w:docPartBody>
    </w:docPart>
    <w:docPart>
      <w:docPartPr>
        <w:name w:val="4A9AAFCA3D684C57BF259276631FCDF2"/>
        <w:category>
          <w:name w:val="General"/>
          <w:gallery w:val="placeholder"/>
        </w:category>
        <w:types>
          <w:type w:val="bbPlcHdr"/>
        </w:types>
        <w:behaviors>
          <w:behavior w:val="content"/>
        </w:behaviors>
        <w:guid w:val="{39988420-CBD7-42F2-A947-8F999214B9C8}"/>
      </w:docPartPr>
      <w:docPartBody>
        <w:p w:rsidR="007030D1" w:rsidRDefault="00751B0E" w:rsidP="00751B0E">
          <w:pPr>
            <w:pStyle w:val="4A9AAFCA3D684C57BF259276631FCDF2"/>
          </w:pPr>
          <w:r w:rsidRPr="00121C86">
            <w:rPr>
              <w:rStyle w:val="PlaceholderText"/>
              <w:color w:val="auto"/>
            </w:rPr>
            <w:t>Click or tap here to enter text.</w:t>
          </w:r>
        </w:p>
      </w:docPartBody>
    </w:docPart>
    <w:docPart>
      <w:docPartPr>
        <w:name w:val="D4280B0B47DF420B9A07AA57E0998C46"/>
        <w:category>
          <w:name w:val="General"/>
          <w:gallery w:val="placeholder"/>
        </w:category>
        <w:types>
          <w:type w:val="bbPlcHdr"/>
        </w:types>
        <w:behaviors>
          <w:behavior w:val="content"/>
        </w:behaviors>
        <w:guid w:val="{9FC3386D-4D6E-48DD-9C48-A1AE09A0D046}"/>
      </w:docPartPr>
      <w:docPartBody>
        <w:p w:rsidR="007030D1" w:rsidRDefault="00751B0E" w:rsidP="00751B0E">
          <w:pPr>
            <w:pStyle w:val="D4280B0B47DF420B9A07AA57E0998C46"/>
          </w:pPr>
          <w:r w:rsidRPr="00121C86">
            <w:rPr>
              <w:rStyle w:val="PlaceholderText"/>
              <w:color w:val="auto"/>
            </w:rPr>
            <w:t>Click or tap here to enter text.</w:t>
          </w:r>
        </w:p>
      </w:docPartBody>
    </w:docPart>
    <w:docPart>
      <w:docPartPr>
        <w:name w:val="7C63B26D94244B89A0A12635BFE63704"/>
        <w:category>
          <w:name w:val="General"/>
          <w:gallery w:val="placeholder"/>
        </w:category>
        <w:types>
          <w:type w:val="bbPlcHdr"/>
        </w:types>
        <w:behaviors>
          <w:behavior w:val="content"/>
        </w:behaviors>
        <w:guid w:val="{92E01AD9-CC5A-4DDD-A69F-75D2E33809C3}"/>
      </w:docPartPr>
      <w:docPartBody>
        <w:p w:rsidR="007030D1" w:rsidRDefault="00751B0E" w:rsidP="00751B0E">
          <w:pPr>
            <w:pStyle w:val="7C63B26D94244B89A0A12635BFE63704"/>
          </w:pPr>
          <w:r w:rsidRPr="00121C86">
            <w:rPr>
              <w:rStyle w:val="PlaceholderText"/>
              <w:color w:val="auto"/>
            </w:rPr>
            <w:t>Click or tap here to enter text.</w:t>
          </w:r>
        </w:p>
      </w:docPartBody>
    </w:docPart>
    <w:docPart>
      <w:docPartPr>
        <w:name w:val="781D5EE444A6495DB9648F043768CF00"/>
        <w:category>
          <w:name w:val="General"/>
          <w:gallery w:val="placeholder"/>
        </w:category>
        <w:types>
          <w:type w:val="bbPlcHdr"/>
        </w:types>
        <w:behaviors>
          <w:behavior w:val="content"/>
        </w:behaviors>
        <w:guid w:val="{822BD0E6-B7CA-48C4-BA4B-5123CD45BE2F}"/>
      </w:docPartPr>
      <w:docPartBody>
        <w:p w:rsidR="007030D1" w:rsidRDefault="00751B0E" w:rsidP="00751B0E">
          <w:pPr>
            <w:pStyle w:val="781D5EE444A6495DB9648F043768CF00"/>
          </w:pPr>
          <w:r w:rsidRPr="00121C86">
            <w:rPr>
              <w:rStyle w:val="PlaceholderText"/>
              <w:color w:val="auto"/>
            </w:rPr>
            <w:t>Click or tap here to enter text.</w:t>
          </w:r>
        </w:p>
      </w:docPartBody>
    </w:docPart>
    <w:docPart>
      <w:docPartPr>
        <w:name w:val="287212D1EEBF4CAA974320194F806AE2"/>
        <w:category>
          <w:name w:val="General"/>
          <w:gallery w:val="placeholder"/>
        </w:category>
        <w:types>
          <w:type w:val="bbPlcHdr"/>
        </w:types>
        <w:behaviors>
          <w:behavior w:val="content"/>
        </w:behaviors>
        <w:guid w:val="{2081907C-B567-4216-97A2-A1166A02CDFE}"/>
      </w:docPartPr>
      <w:docPartBody>
        <w:p w:rsidR="007030D1" w:rsidRDefault="00751B0E" w:rsidP="00751B0E">
          <w:pPr>
            <w:pStyle w:val="287212D1EEBF4CAA974320194F806AE2"/>
          </w:pPr>
          <w:r w:rsidRPr="00121C86">
            <w:rPr>
              <w:rStyle w:val="PlaceholderText"/>
              <w:color w:val="auto"/>
            </w:rPr>
            <w:t>Click or tap here to enter text.</w:t>
          </w:r>
        </w:p>
      </w:docPartBody>
    </w:docPart>
    <w:docPart>
      <w:docPartPr>
        <w:name w:val="D29676A44502489C979BCF1A4649FAFE"/>
        <w:category>
          <w:name w:val="General"/>
          <w:gallery w:val="placeholder"/>
        </w:category>
        <w:types>
          <w:type w:val="bbPlcHdr"/>
        </w:types>
        <w:behaviors>
          <w:behavior w:val="content"/>
        </w:behaviors>
        <w:guid w:val="{67A8AB96-E06B-42D8-982D-F627CD701513}"/>
      </w:docPartPr>
      <w:docPartBody>
        <w:p w:rsidR="007030D1" w:rsidRDefault="00751B0E" w:rsidP="00751B0E">
          <w:pPr>
            <w:pStyle w:val="D29676A44502489C979BCF1A4649FAFE"/>
          </w:pPr>
          <w:r w:rsidRPr="00121C86">
            <w:rPr>
              <w:rStyle w:val="PlaceholderText"/>
              <w:color w:val="auto"/>
            </w:rPr>
            <w:t>Click or tap here to enter text.</w:t>
          </w:r>
        </w:p>
      </w:docPartBody>
    </w:docPart>
    <w:docPart>
      <w:docPartPr>
        <w:name w:val="D5FD85B989DE4DA1B3AC03ECF115DAE4"/>
        <w:category>
          <w:name w:val="General"/>
          <w:gallery w:val="placeholder"/>
        </w:category>
        <w:types>
          <w:type w:val="bbPlcHdr"/>
        </w:types>
        <w:behaviors>
          <w:behavior w:val="content"/>
        </w:behaviors>
        <w:guid w:val="{84584ECC-3C53-4463-98D6-F9A35C0853BF}"/>
      </w:docPartPr>
      <w:docPartBody>
        <w:p w:rsidR="007030D1" w:rsidRDefault="00751B0E" w:rsidP="00751B0E">
          <w:pPr>
            <w:pStyle w:val="D5FD85B989DE4DA1B3AC03ECF115DAE4"/>
          </w:pPr>
          <w:r w:rsidRPr="00121C86">
            <w:rPr>
              <w:rStyle w:val="PlaceholderText"/>
              <w:color w:val="auto"/>
            </w:rPr>
            <w:t>Click or tap here to enter text.</w:t>
          </w:r>
        </w:p>
      </w:docPartBody>
    </w:docPart>
    <w:docPart>
      <w:docPartPr>
        <w:name w:val="DB6AF526D1024B97A2B7BF593E3F5CC4"/>
        <w:category>
          <w:name w:val="General"/>
          <w:gallery w:val="placeholder"/>
        </w:category>
        <w:types>
          <w:type w:val="bbPlcHdr"/>
        </w:types>
        <w:behaviors>
          <w:behavior w:val="content"/>
        </w:behaviors>
        <w:guid w:val="{7EF3B782-AF1D-4DF3-AFEE-427D5A72235D}"/>
      </w:docPartPr>
      <w:docPartBody>
        <w:p w:rsidR="007030D1" w:rsidRDefault="00751B0E" w:rsidP="00751B0E">
          <w:pPr>
            <w:pStyle w:val="DB6AF526D1024B97A2B7BF593E3F5CC4"/>
          </w:pPr>
          <w:r w:rsidRPr="00121C86">
            <w:rPr>
              <w:rStyle w:val="PlaceholderText"/>
              <w:color w:val="auto"/>
            </w:rPr>
            <w:t>Click or tap here to enter text.</w:t>
          </w:r>
        </w:p>
      </w:docPartBody>
    </w:docPart>
    <w:docPart>
      <w:docPartPr>
        <w:name w:val="23FB83DA80B8485DB18FA8ADD4A2A1B0"/>
        <w:category>
          <w:name w:val="General"/>
          <w:gallery w:val="placeholder"/>
        </w:category>
        <w:types>
          <w:type w:val="bbPlcHdr"/>
        </w:types>
        <w:behaviors>
          <w:behavior w:val="content"/>
        </w:behaviors>
        <w:guid w:val="{3A2A763E-660A-42B7-A639-6FEBDB8EF6C7}"/>
      </w:docPartPr>
      <w:docPartBody>
        <w:p w:rsidR="007030D1" w:rsidRDefault="00751B0E" w:rsidP="00751B0E">
          <w:pPr>
            <w:pStyle w:val="23FB83DA80B8485DB18FA8ADD4A2A1B0"/>
          </w:pPr>
          <w:r w:rsidRPr="00121C86">
            <w:rPr>
              <w:rStyle w:val="PlaceholderText"/>
              <w:color w:val="auto"/>
            </w:rPr>
            <w:t>Click or tap here to enter text.</w:t>
          </w:r>
        </w:p>
      </w:docPartBody>
    </w:docPart>
    <w:docPart>
      <w:docPartPr>
        <w:name w:val="70CD89214D15428E8F97508C2B6B5622"/>
        <w:category>
          <w:name w:val="General"/>
          <w:gallery w:val="placeholder"/>
        </w:category>
        <w:types>
          <w:type w:val="bbPlcHdr"/>
        </w:types>
        <w:behaviors>
          <w:behavior w:val="content"/>
        </w:behaviors>
        <w:guid w:val="{B2835F47-297B-4545-8DFE-AFF86144D03E}"/>
      </w:docPartPr>
      <w:docPartBody>
        <w:p w:rsidR="007030D1" w:rsidRDefault="00751B0E" w:rsidP="00751B0E">
          <w:pPr>
            <w:pStyle w:val="70CD89214D15428E8F97508C2B6B5622"/>
          </w:pPr>
          <w:r w:rsidRPr="00121C86">
            <w:rPr>
              <w:rStyle w:val="PlaceholderText"/>
              <w:color w:val="auto"/>
            </w:rPr>
            <w:t>Click or tap here to enter text.</w:t>
          </w:r>
        </w:p>
      </w:docPartBody>
    </w:docPart>
    <w:docPart>
      <w:docPartPr>
        <w:name w:val="8F92C164264F4A7A908F19182ED55ED7"/>
        <w:category>
          <w:name w:val="General"/>
          <w:gallery w:val="placeholder"/>
        </w:category>
        <w:types>
          <w:type w:val="bbPlcHdr"/>
        </w:types>
        <w:behaviors>
          <w:behavior w:val="content"/>
        </w:behaviors>
        <w:guid w:val="{753175A0-A746-48DE-8AA2-3F031D5E3150}"/>
      </w:docPartPr>
      <w:docPartBody>
        <w:p w:rsidR="007030D1" w:rsidRDefault="00751B0E" w:rsidP="00751B0E">
          <w:pPr>
            <w:pStyle w:val="8F92C164264F4A7A908F19182ED55ED7"/>
          </w:pPr>
          <w:r w:rsidRPr="00121C86">
            <w:rPr>
              <w:rStyle w:val="PlaceholderText"/>
              <w:color w:val="auto"/>
            </w:rPr>
            <w:t>Click or tap here to enter text.</w:t>
          </w:r>
        </w:p>
      </w:docPartBody>
    </w:docPart>
    <w:docPart>
      <w:docPartPr>
        <w:name w:val="4FF32C64D3764A88A2591E7056308145"/>
        <w:category>
          <w:name w:val="General"/>
          <w:gallery w:val="placeholder"/>
        </w:category>
        <w:types>
          <w:type w:val="bbPlcHdr"/>
        </w:types>
        <w:behaviors>
          <w:behavior w:val="content"/>
        </w:behaviors>
        <w:guid w:val="{6101E189-F207-4952-B00B-F234638FED23}"/>
      </w:docPartPr>
      <w:docPartBody>
        <w:p w:rsidR="007030D1" w:rsidRDefault="00751B0E" w:rsidP="00751B0E">
          <w:pPr>
            <w:pStyle w:val="4FF32C64D3764A88A2591E7056308145"/>
          </w:pPr>
          <w:r w:rsidRPr="00121C86">
            <w:rPr>
              <w:rStyle w:val="PlaceholderText"/>
              <w:color w:val="auto"/>
            </w:rPr>
            <w:t>Click or tap here to enter text.</w:t>
          </w:r>
        </w:p>
      </w:docPartBody>
    </w:docPart>
    <w:docPart>
      <w:docPartPr>
        <w:name w:val="3BAD67F5A23E449A967F9AF38A1231F0"/>
        <w:category>
          <w:name w:val="General"/>
          <w:gallery w:val="placeholder"/>
        </w:category>
        <w:types>
          <w:type w:val="bbPlcHdr"/>
        </w:types>
        <w:behaviors>
          <w:behavior w:val="content"/>
        </w:behaviors>
        <w:guid w:val="{2F71CB3B-3845-4689-B7A3-C8FDD4B0B371}"/>
      </w:docPartPr>
      <w:docPartBody>
        <w:p w:rsidR="007723DF" w:rsidRDefault="00550A04" w:rsidP="00550A04">
          <w:pPr>
            <w:pStyle w:val="3BAD67F5A23E449A967F9AF38A1231F0"/>
          </w:pPr>
          <w:r w:rsidRPr="00121C86">
            <w:rPr>
              <w:rStyle w:val="PlaceholderText"/>
              <w:color w:val="au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0376"/>
    <w:rsid w:val="00042193"/>
    <w:rsid w:val="0044709B"/>
    <w:rsid w:val="004A25E2"/>
    <w:rsid w:val="004C7797"/>
    <w:rsid w:val="00540376"/>
    <w:rsid w:val="00550A04"/>
    <w:rsid w:val="006426AE"/>
    <w:rsid w:val="00652E03"/>
    <w:rsid w:val="007030D1"/>
    <w:rsid w:val="0073625E"/>
    <w:rsid w:val="00751B0E"/>
    <w:rsid w:val="007723DF"/>
    <w:rsid w:val="007E1896"/>
    <w:rsid w:val="00843CA7"/>
    <w:rsid w:val="00B04218"/>
    <w:rsid w:val="00C4403B"/>
    <w:rsid w:val="00C64125"/>
    <w:rsid w:val="00CF1EA8"/>
    <w:rsid w:val="00DC50C8"/>
    <w:rsid w:val="00E00BD1"/>
    <w:rsid w:val="00E41DC2"/>
    <w:rsid w:val="00F23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0A04"/>
    <w:rPr>
      <w:color w:val="808080"/>
    </w:rPr>
  </w:style>
  <w:style w:type="character" w:styleId="CommentReference">
    <w:name w:val="annotation reference"/>
    <w:basedOn w:val="DefaultParagraphFont"/>
    <w:uiPriority w:val="99"/>
    <w:semiHidden/>
    <w:unhideWhenUsed/>
    <w:rsid w:val="00540376"/>
    <w:rPr>
      <w:sz w:val="16"/>
      <w:szCs w:val="16"/>
    </w:rPr>
  </w:style>
  <w:style w:type="paragraph" w:styleId="CommentText">
    <w:name w:val="annotation text"/>
    <w:basedOn w:val="Normal"/>
    <w:link w:val="CommentTextChar"/>
    <w:uiPriority w:val="99"/>
    <w:unhideWhenUsed/>
    <w:rsid w:val="0054037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540376"/>
    <w:rPr>
      <w:rFonts w:eastAsiaTheme="minorHAnsi"/>
      <w:sz w:val="20"/>
      <w:szCs w:val="20"/>
    </w:rPr>
  </w:style>
  <w:style w:type="paragraph" w:customStyle="1" w:styleId="PrimarySectionText-HCG">
    <w:name w:val="Primary Section Text - HCG"/>
    <w:basedOn w:val="Normal"/>
    <w:qFormat/>
    <w:rsid w:val="00E41DC2"/>
    <w:pPr>
      <w:spacing w:after="120" w:line="324" w:lineRule="auto"/>
      <w:ind w:left="288" w:hanging="288"/>
    </w:pPr>
    <w:rPr>
      <w:rFonts w:ascii="Arial" w:eastAsiaTheme="minorHAnsi" w:hAnsi="Arial"/>
      <w:sz w:val="24"/>
    </w:rPr>
  </w:style>
  <w:style w:type="paragraph" w:customStyle="1" w:styleId="5ACC833AB5A74DB391F7A209517DE95C1">
    <w:name w:val="5ACC833AB5A74DB391F7A209517DE95C1"/>
    <w:rsid w:val="00E41DC2"/>
    <w:rPr>
      <w:rFonts w:eastAsiaTheme="minorHAnsi"/>
    </w:rPr>
  </w:style>
  <w:style w:type="paragraph" w:customStyle="1" w:styleId="8D4163A98016413985E4347B26CF2AC41">
    <w:name w:val="8D4163A98016413985E4347B26CF2AC41"/>
    <w:rsid w:val="00E41DC2"/>
    <w:rPr>
      <w:rFonts w:eastAsiaTheme="minorHAnsi"/>
    </w:rPr>
  </w:style>
  <w:style w:type="paragraph" w:customStyle="1" w:styleId="0A453E2A5CC3481395267804D53367921">
    <w:name w:val="0A453E2A5CC3481395267804D53367921"/>
    <w:rsid w:val="00E41DC2"/>
    <w:rPr>
      <w:rFonts w:eastAsiaTheme="minorHAnsi"/>
    </w:rPr>
  </w:style>
  <w:style w:type="paragraph" w:customStyle="1" w:styleId="8B57946AF34F4ACC9273322D20F12DF11">
    <w:name w:val="8B57946AF34F4ACC9273322D20F12DF11"/>
    <w:rsid w:val="00E41DC2"/>
    <w:rPr>
      <w:rFonts w:eastAsiaTheme="minorHAnsi"/>
    </w:rPr>
  </w:style>
  <w:style w:type="paragraph" w:customStyle="1" w:styleId="7CD2D8D42B404EECAF87351EEC9D29321">
    <w:name w:val="7CD2D8D42B404EECAF87351EEC9D29321"/>
    <w:rsid w:val="00E41DC2"/>
    <w:rPr>
      <w:rFonts w:eastAsiaTheme="minorHAnsi"/>
    </w:rPr>
  </w:style>
  <w:style w:type="paragraph" w:customStyle="1" w:styleId="9794893DAD7444D48733A7A474238C281">
    <w:name w:val="9794893DAD7444D48733A7A474238C281"/>
    <w:rsid w:val="00E41DC2"/>
    <w:rPr>
      <w:rFonts w:eastAsiaTheme="minorHAnsi"/>
    </w:rPr>
  </w:style>
  <w:style w:type="paragraph" w:customStyle="1" w:styleId="0D6D774EC93C4576AAD9F5D5F48CA7D41">
    <w:name w:val="0D6D774EC93C4576AAD9F5D5F48CA7D41"/>
    <w:rsid w:val="00E41DC2"/>
    <w:rPr>
      <w:rFonts w:eastAsiaTheme="minorHAnsi"/>
    </w:rPr>
  </w:style>
  <w:style w:type="paragraph" w:customStyle="1" w:styleId="583A04D0DB5A4439B57372144BE2921A1">
    <w:name w:val="583A04D0DB5A4439B57372144BE2921A1"/>
    <w:rsid w:val="00E41DC2"/>
    <w:rPr>
      <w:rFonts w:eastAsiaTheme="minorHAnsi"/>
    </w:rPr>
  </w:style>
  <w:style w:type="paragraph" w:customStyle="1" w:styleId="BFAB5A4846BE4C49B18A38A825E8BF351">
    <w:name w:val="BFAB5A4846BE4C49B18A38A825E8BF351"/>
    <w:rsid w:val="00E41DC2"/>
    <w:rPr>
      <w:rFonts w:eastAsiaTheme="minorHAnsi"/>
    </w:rPr>
  </w:style>
  <w:style w:type="paragraph" w:customStyle="1" w:styleId="1295E0143B27475FB03B755C080FD8BE1">
    <w:name w:val="1295E0143B27475FB03B755C080FD8BE1"/>
    <w:rsid w:val="00E41DC2"/>
    <w:pPr>
      <w:spacing w:after="120" w:line="324" w:lineRule="auto"/>
      <w:ind w:left="864" w:hanging="288"/>
      <w:contextualSpacing/>
    </w:pPr>
    <w:rPr>
      <w:rFonts w:ascii="Arial" w:eastAsiaTheme="minorHAnsi" w:hAnsi="Arial"/>
      <w:sz w:val="24"/>
    </w:rPr>
  </w:style>
  <w:style w:type="paragraph" w:customStyle="1" w:styleId="25CD005588E347C99B4A87A376E8CB541">
    <w:name w:val="25CD005588E347C99B4A87A376E8CB541"/>
    <w:rsid w:val="00E41DC2"/>
    <w:pPr>
      <w:spacing w:after="120" w:line="324" w:lineRule="auto"/>
      <w:ind w:left="864" w:hanging="288"/>
      <w:contextualSpacing/>
    </w:pPr>
    <w:rPr>
      <w:rFonts w:ascii="Arial" w:eastAsiaTheme="minorHAnsi" w:hAnsi="Arial"/>
      <w:sz w:val="24"/>
    </w:rPr>
  </w:style>
  <w:style w:type="paragraph" w:customStyle="1" w:styleId="7D1D53E42E6A488382B4512D9EE301031">
    <w:name w:val="7D1D53E42E6A488382B4512D9EE301031"/>
    <w:rsid w:val="00E41DC2"/>
    <w:pPr>
      <w:spacing w:after="120" w:line="324" w:lineRule="auto"/>
      <w:ind w:left="864" w:hanging="288"/>
      <w:contextualSpacing/>
    </w:pPr>
    <w:rPr>
      <w:rFonts w:ascii="Arial" w:eastAsiaTheme="minorHAnsi" w:hAnsi="Arial"/>
      <w:sz w:val="24"/>
    </w:rPr>
  </w:style>
  <w:style w:type="paragraph" w:customStyle="1" w:styleId="7083B8F9A630461DA213F18E105B5BB82">
    <w:name w:val="7083B8F9A630461DA213F18E105B5BB82"/>
    <w:rsid w:val="00E41DC2"/>
    <w:pPr>
      <w:spacing w:after="120" w:line="324" w:lineRule="auto"/>
      <w:ind w:left="864" w:hanging="288"/>
      <w:contextualSpacing/>
    </w:pPr>
    <w:rPr>
      <w:rFonts w:ascii="Arial" w:eastAsiaTheme="minorHAnsi" w:hAnsi="Arial"/>
      <w:sz w:val="24"/>
    </w:rPr>
  </w:style>
  <w:style w:type="paragraph" w:customStyle="1" w:styleId="230C8DB31CA6438D9009D978ED6F44B3">
    <w:name w:val="230C8DB31CA6438D9009D978ED6F44B3"/>
    <w:rsid w:val="00C64125"/>
  </w:style>
  <w:style w:type="paragraph" w:customStyle="1" w:styleId="FF8BA0C2BDA547CB9A9940C89F2B384A">
    <w:name w:val="FF8BA0C2BDA547CB9A9940C89F2B384A"/>
    <w:rsid w:val="00751B0E"/>
  </w:style>
  <w:style w:type="paragraph" w:customStyle="1" w:styleId="87F3E81E263147648C09F4180186DAEA">
    <w:name w:val="87F3E81E263147648C09F4180186DAEA"/>
    <w:rsid w:val="00751B0E"/>
  </w:style>
  <w:style w:type="paragraph" w:customStyle="1" w:styleId="89C6A0B2BC9346FC9818755343983EF1">
    <w:name w:val="89C6A0B2BC9346FC9818755343983EF1"/>
    <w:rsid w:val="00751B0E"/>
  </w:style>
  <w:style w:type="paragraph" w:customStyle="1" w:styleId="1ED3754775C146A39CF1DBC09F423832">
    <w:name w:val="1ED3754775C146A39CF1DBC09F423832"/>
    <w:rsid w:val="00751B0E"/>
  </w:style>
  <w:style w:type="paragraph" w:customStyle="1" w:styleId="0208E8A6464B4E8FBE1E1B2AA3E8013E">
    <w:name w:val="0208E8A6464B4E8FBE1E1B2AA3E8013E"/>
    <w:rsid w:val="00751B0E"/>
  </w:style>
  <w:style w:type="paragraph" w:customStyle="1" w:styleId="9CF5EE087CBF4EF7B3BB7BB7AD5EBA48">
    <w:name w:val="9CF5EE087CBF4EF7B3BB7BB7AD5EBA48"/>
    <w:rsid w:val="00751B0E"/>
  </w:style>
  <w:style w:type="paragraph" w:customStyle="1" w:styleId="226C2D4D2280420E9D80210A20B6465B">
    <w:name w:val="226C2D4D2280420E9D80210A20B6465B"/>
    <w:rsid w:val="00751B0E"/>
  </w:style>
  <w:style w:type="paragraph" w:customStyle="1" w:styleId="053AD01CE190470D9607A0A8AEEF55D7">
    <w:name w:val="053AD01CE190470D9607A0A8AEEF55D7"/>
    <w:rsid w:val="00751B0E"/>
  </w:style>
  <w:style w:type="paragraph" w:customStyle="1" w:styleId="A53D99A9538D40589D8A22AD8E31CFF7">
    <w:name w:val="A53D99A9538D40589D8A22AD8E31CFF7"/>
    <w:rsid w:val="00751B0E"/>
  </w:style>
  <w:style w:type="paragraph" w:customStyle="1" w:styleId="285D7A22092F440AACE0F44A06A2F129">
    <w:name w:val="285D7A22092F440AACE0F44A06A2F129"/>
    <w:rsid w:val="00751B0E"/>
  </w:style>
  <w:style w:type="paragraph" w:customStyle="1" w:styleId="A04081531FBA4CC79537AA305500E790">
    <w:name w:val="A04081531FBA4CC79537AA305500E790"/>
    <w:rsid w:val="00751B0E"/>
  </w:style>
  <w:style w:type="paragraph" w:customStyle="1" w:styleId="BE9C35FBF8F14246B34A7DE610187A28">
    <w:name w:val="BE9C35FBF8F14246B34A7DE610187A28"/>
    <w:rsid w:val="00751B0E"/>
  </w:style>
  <w:style w:type="paragraph" w:customStyle="1" w:styleId="0741365E604F4AA29A172C655D306088">
    <w:name w:val="0741365E604F4AA29A172C655D306088"/>
    <w:rsid w:val="00751B0E"/>
  </w:style>
  <w:style w:type="paragraph" w:customStyle="1" w:styleId="B00B7A397997431783827A42082853D6">
    <w:name w:val="B00B7A397997431783827A42082853D6"/>
    <w:rsid w:val="00751B0E"/>
  </w:style>
  <w:style w:type="paragraph" w:customStyle="1" w:styleId="F9C76FA679DE40CE95033A6E5D1BD829">
    <w:name w:val="F9C76FA679DE40CE95033A6E5D1BD829"/>
    <w:rsid w:val="00751B0E"/>
  </w:style>
  <w:style w:type="paragraph" w:customStyle="1" w:styleId="030393DFABA446018CDD8C4415551A16">
    <w:name w:val="030393DFABA446018CDD8C4415551A16"/>
    <w:rsid w:val="00751B0E"/>
  </w:style>
  <w:style w:type="paragraph" w:customStyle="1" w:styleId="3EA205FB34624262BD888CEAF836B821">
    <w:name w:val="3EA205FB34624262BD888CEAF836B821"/>
    <w:rsid w:val="00751B0E"/>
  </w:style>
  <w:style w:type="paragraph" w:customStyle="1" w:styleId="BBCA63B7657548EA926BD852827531B0">
    <w:name w:val="BBCA63B7657548EA926BD852827531B0"/>
    <w:rsid w:val="00751B0E"/>
  </w:style>
  <w:style w:type="paragraph" w:customStyle="1" w:styleId="D434BD07AEF6497E899D0CB4707E3CBE">
    <w:name w:val="D434BD07AEF6497E899D0CB4707E3CBE"/>
    <w:rsid w:val="00751B0E"/>
  </w:style>
  <w:style w:type="paragraph" w:customStyle="1" w:styleId="862211C8AF434AAF8DA5CFB8CDF7E653">
    <w:name w:val="862211C8AF434AAF8DA5CFB8CDF7E653"/>
    <w:rsid w:val="00751B0E"/>
  </w:style>
  <w:style w:type="paragraph" w:customStyle="1" w:styleId="F9D8B3FE6EC140658F994978205BA151">
    <w:name w:val="F9D8B3FE6EC140658F994978205BA151"/>
    <w:rsid w:val="00751B0E"/>
  </w:style>
  <w:style w:type="paragraph" w:customStyle="1" w:styleId="6FB905508C9741DAA57E028B3042806B">
    <w:name w:val="6FB905508C9741DAA57E028B3042806B"/>
    <w:rsid w:val="00751B0E"/>
  </w:style>
  <w:style w:type="paragraph" w:customStyle="1" w:styleId="7F6F1A0B53D342DD9FA05633167DBAD0">
    <w:name w:val="7F6F1A0B53D342DD9FA05633167DBAD0"/>
    <w:rsid w:val="00751B0E"/>
  </w:style>
  <w:style w:type="paragraph" w:customStyle="1" w:styleId="843C231F50CC455782921ABC3751C607">
    <w:name w:val="843C231F50CC455782921ABC3751C607"/>
    <w:rsid w:val="00751B0E"/>
  </w:style>
  <w:style w:type="paragraph" w:customStyle="1" w:styleId="9635D19C9C6B4631AB40F74AACB2FEF8">
    <w:name w:val="9635D19C9C6B4631AB40F74AACB2FEF8"/>
    <w:rsid w:val="00751B0E"/>
  </w:style>
  <w:style w:type="paragraph" w:customStyle="1" w:styleId="AC005F32B9DA4918BE4D039F0A770762">
    <w:name w:val="AC005F32B9DA4918BE4D039F0A770762"/>
    <w:rsid w:val="00751B0E"/>
  </w:style>
  <w:style w:type="paragraph" w:customStyle="1" w:styleId="0E814675F7714862BB0F079197C3022F">
    <w:name w:val="0E814675F7714862BB0F079197C3022F"/>
    <w:rsid w:val="00751B0E"/>
  </w:style>
  <w:style w:type="paragraph" w:customStyle="1" w:styleId="DFA897914F954D0CB5DE72E1F09CCA41">
    <w:name w:val="DFA897914F954D0CB5DE72E1F09CCA41"/>
    <w:rsid w:val="00751B0E"/>
  </w:style>
  <w:style w:type="paragraph" w:customStyle="1" w:styleId="D85CE41498004CC09738E8732988F9D0">
    <w:name w:val="D85CE41498004CC09738E8732988F9D0"/>
    <w:rsid w:val="00751B0E"/>
  </w:style>
  <w:style w:type="paragraph" w:customStyle="1" w:styleId="BAE577B02BA341F2888E71AC4AF3F0B0">
    <w:name w:val="BAE577B02BA341F2888E71AC4AF3F0B0"/>
    <w:rsid w:val="00751B0E"/>
  </w:style>
  <w:style w:type="paragraph" w:customStyle="1" w:styleId="58AA374A00A140719494265E816EBFAD">
    <w:name w:val="58AA374A00A140719494265E816EBFAD"/>
    <w:rsid w:val="00751B0E"/>
  </w:style>
  <w:style w:type="paragraph" w:customStyle="1" w:styleId="80BB591BBCAE48F3B524A147EFCCD092">
    <w:name w:val="80BB591BBCAE48F3B524A147EFCCD092"/>
    <w:rsid w:val="00751B0E"/>
  </w:style>
  <w:style w:type="paragraph" w:customStyle="1" w:styleId="3B522E21D4BB4225B17F5F8A0020AC7D">
    <w:name w:val="3B522E21D4BB4225B17F5F8A0020AC7D"/>
    <w:rsid w:val="00751B0E"/>
  </w:style>
  <w:style w:type="paragraph" w:customStyle="1" w:styleId="FF826CC8CD1A4F018FCAF38796928F1D">
    <w:name w:val="FF826CC8CD1A4F018FCAF38796928F1D"/>
    <w:rsid w:val="00751B0E"/>
  </w:style>
  <w:style w:type="paragraph" w:customStyle="1" w:styleId="C81B2F414D5648C18BB210932FFD69BA">
    <w:name w:val="C81B2F414D5648C18BB210932FFD69BA"/>
    <w:rsid w:val="00751B0E"/>
  </w:style>
  <w:style w:type="paragraph" w:customStyle="1" w:styleId="518DC1BD3DCC41EEA4DD61CAEC9BDFC1">
    <w:name w:val="518DC1BD3DCC41EEA4DD61CAEC9BDFC1"/>
    <w:rsid w:val="00751B0E"/>
  </w:style>
  <w:style w:type="paragraph" w:customStyle="1" w:styleId="09B5BE2834F94E19A8C9EDAA41F4D3FC">
    <w:name w:val="09B5BE2834F94E19A8C9EDAA41F4D3FC"/>
    <w:rsid w:val="00751B0E"/>
  </w:style>
  <w:style w:type="paragraph" w:customStyle="1" w:styleId="EE8E112FF8014745BDC300EF97995F78">
    <w:name w:val="EE8E112FF8014745BDC300EF97995F78"/>
    <w:rsid w:val="00751B0E"/>
  </w:style>
  <w:style w:type="paragraph" w:customStyle="1" w:styleId="4492B9B3EB92486BADC237CEBAFBFF6C">
    <w:name w:val="4492B9B3EB92486BADC237CEBAFBFF6C"/>
    <w:rsid w:val="00751B0E"/>
  </w:style>
  <w:style w:type="paragraph" w:customStyle="1" w:styleId="D0AB400929B44CDC9335227D7ABBCD9D">
    <w:name w:val="D0AB400929B44CDC9335227D7ABBCD9D"/>
    <w:rsid w:val="00751B0E"/>
  </w:style>
  <w:style w:type="paragraph" w:customStyle="1" w:styleId="0B537A0D3696484D948E6EB667457F00">
    <w:name w:val="0B537A0D3696484D948E6EB667457F00"/>
    <w:rsid w:val="00751B0E"/>
  </w:style>
  <w:style w:type="paragraph" w:customStyle="1" w:styleId="FBEED53E06DE4FCE81D56B92C9EEE98C">
    <w:name w:val="FBEED53E06DE4FCE81D56B92C9EEE98C"/>
    <w:rsid w:val="00751B0E"/>
  </w:style>
  <w:style w:type="paragraph" w:customStyle="1" w:styleId="C73087739E9940F6BC3FBFF6BFC7BEA5">
    <w:name w:val="C73087739E9940F6BC3FBFF6BFC7BEA5"/>
    <w:rsid w:val="00751B0E"/>
  </w:style>
  <w:style w:type="paragraph" w:customStyle="1" w:styleId="4A9AAFCA3D684C57BF259276631FCDF2">
    <w:name w:val="4A9AAFCA3D684C57BF259276631FCDF2"/>
    <w:rsid w:val="00751B0E"/>
  </w:style>
  <w:style w:type="paragraph" w:customStyle="1" w:styleId="D4280B0B47DF420B9A07AA57E0998C46">
    <w:name w:val="D4280B0B47DF420B9A07AA57E0998C46"/>
    <w:rsid w:val="00751B0E"/>
  </w:style>
  <w:style w:type="paragraph" w:customStyle="1" w:styleId="7C63B26D94244B89A0A12635BFE63704">
    <w:name w:val="7C63B26D94244B89A0A12635BFE63704"/>
    <w:rsid w:val="00751B0E"/>
  </w:style>
  <w:style w:type="paragraph" w:customStyle="1" w:styleId="781D5EE444A6495DB9648F043768CF00">
    <w:name w:val="781D5EE444A6495DB9648F043768CF00"/>
    <w:rsid w:val="00751B0E"/>
  </w:style>
  <w:style w:type="paragraph" w:customStyle="1" w:styleId="287212D1EEBF4CAA974320194F806AE2">
    <w:name w:val="287212D1EEBF4CAA974320194F806AE2"/>
    <w:rsid w:val="00751B0E"/>
  </w:style>
  <w:style w:type="paragraph" w:customStyle="1" w:styleId="D29676A44502489C979BCF1A4649FAFE">
    <w:name w:val="D29676A44502489C979BCF1A4649FAFE"/>
    <w:rsid w:val="00751B0E"/>
  </w:style>
  <w:style w:type="paragraph" w:customStyle="1" w:styleId="D5FD85B989DE4DA1B3AC03ECF115DAE4">
    <w:name w:val="D5FD85B989DE4DA1B3AC03ECF115DAE4"/>
    <w:rsid w:val="00751B0E"/>
  </w:style>
  <w:style w:type="paragraph" w:customStyle="1" w:styleId="DB6AF526D1024B97A2B7BF593E3F5CC4">
    <w:name w:val="DB6AF526D1024B97A2B7BF593E3F5CC4"/>
    <w:rsid w:val="00751B0E"/>
  </w:style>
  <w:style w:type="paragraph" w:customStyle="1" w:styleId="23FB83DA80B8485DB18FA8ADD4A2A1B0">
    <w:name w:val="23FB83DA80B8485DB18FA8ADD4A2A1B0"/>
    <w:rsid w:val="00751B0E"/>
  </w:style>
  <w:style w:type="paragraph" w:customStyle="1" w:styleId="70CD89214D15428E8F97508C2B6B5622">
    <w:name w:val="70CD89214D15428E8F97508C2B6B5622"/>
    <w:rsid w:val="00751B0E"/>
  </w:style>
  <w:style w:type="paragraph" w:customStyle="1" w:styleId="8F92C164264F4A7A908F19182ED55ED7">
    <w:name w:val="8F92C164264F4A7A908F19182ED55ED7"/>
    <w:rsid w:val="00751B0E"/>
  </w:style>
  <w:style w:type="paragraph" w:customStyle="1" w:styleId="4FF32C64D3764A88A2591E7056308145">
    <w:name w:val="4FF32C64D3764A88A2591E7056308145"/>
    <w:rsid w:val="00751B0E"/>
  </w:style>
  <w:style w:type="paragraph" w:customStyle="1" w:styleId="1768AC0F231E4FE9A60D2EF9F4744705">
    <w:name w:val="1768AC0F231E4FE9A60D2EF9F4744705"/>
    <w:rsid w:val="00550A04"/>
  </w:style>
  <w:style w:type="paragraph" w:customStyle="1" w:styleId="3BAD67F5A23E449A967F9AF38A1231F0">
    <w:name w:val="3BAD67F5A23E449A967F9AF38A1231F0"/>
    <w:rsid w:val="00550A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4" ma:contentTypeDescription="Create a new document." ma:contentTypeScope="" ma:versionID="b2e0a5197dbcb368bc4dba7b2fd9a849">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0f52b1214c83b2a9ee92beedbfe690c7"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12F04-6BA3-427A-AF22-3167187DA8BF}">
  <ds:schemaRefs>
    <ds:schemaRef ds:uri="http://schemas.microsoft.com/sharepoint/v3/contenttype/forms"/>
  </ds:schemaRefs>
</ds:datastoreItem>
</file>

<file path=customXml/itemProps2.xml><?xml version="1.0" encoding="utf-8"?>
<ds:datastoreItem xmlns:ds="http://schemas.openxmlformats.org/officeDocument/2006/customXml" ds:itemID="{E0B6FA27-EC9A-4D43-8CE4-87BC4263BFB1}">
  <ds:schemaRefs>
    <ds:schemaRef ds:uri="http://schemas.microsoft.com/office/2006/metadata/properties"/>
    <ds:schemaRef ds:uri="http://purl.org/dc/terms/"/>
    <ds:schemaRef ds:uri="c2ea0786-c62f-461e-8137-5f11c0e77141"/>
    <ds:schemaRef ds:uri="http://schemas.microsoft.com/office/2006/documentManagement/types"/>
    <ds:schemaRef ds:uri="http://schemas.microsoft.com/office/infopath/2007/PartnerControls"/>
    <ds:schemaRef ds:uri="http://purl.org/dc/elements/1.1/"/>
    <ds:schemaRef ds:uri="http://purl.org/dc/dcmitype/"/>
    <ds:schemaRef ds:uri="http://schemas.openxmlformats.org/package/2006/metadata/core-properties"/>
    <ds:schemaRef ds:uri="4385ab65-09ca-4886-862c-f1f34fdd81c1"/>
    <ds:schemaRef ds:uri="http://www.w3.org/XML/1998/namespace"/>
  </ds:schemaRefs>
</ds:datastoreItem>
</file>

<file path=customXml/itemProps3.xml><?xml version="1.0" encoding="utf-8"?>
<ds:datastoreItem xmlns:ds="http://schemas.openxmlformats.org/officeDocument/2006/customXml" ds:itemID="{7E2BA474-5587-4566-A656-CAB7A0F7D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331AC4-2D64-4357-8C08-E646B52C1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
  <cp:keywords>
  </cp:keywords>
  <dc:description>
  </dc:description>
  <cp:lastModifiedBy/>
  <cp:revision>1</cp:revision>
  <dcterms:created xsi:type="dcterms:W3CDTF">2023-06-14T19:19:00Z</dcterms:created>
  <dcterms:modified xsi:type="dcterms:W3CDTF">2023-06-14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5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